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ink/ink1.xml" ContentType="application/inkml+xml"/>
  <Override PartName="/word/ink/ink2.xml" ContentType="application/inkml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596A2" w14:textId="7D36D104" w:rsidR="00C478E4" w:rsidRPr="00E02415" w:rsidRDefault="00E02415" w:rsidP="00C478E4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>AS 3959 Results for Forest at FFDI 100</w:t>
      </w:r>
    </w:p>
    <w:p w14:paraId="3AFD7160" w14:textId="27F35182" w:rsidR="00E02415" w:rsidRDefault="00E02415" w:rsidP="00C478E4">
      <w:pPr>
        <w:pStyle w:val="ListParagraph"/>
        <w:rPr>
          <w:lang w:val="en-US"/>
        </w:rPr>
      </w:pPr>
    </w:p>
    <w:p w14:paraId="3C8AB5B4" w14:textId="076F17A7" w:rsidR="00E02415" w:rsidRDefault="00E02415" w:rsidP="00C478E4">
      <w:pPr>
        <w:pStyle w:val="ListParagraph"/>
        <w:rPr>
          <w:lang w:val="en-US"/>
        </w:rPr>
      </w:pPr>
      <w:r>
        <w:rPr>
          <w:lang w:val="en-US"/>
        </w:rPr>
        <w:t>Firebrand flux at strategic locations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02415" w14:paraId="265213B3" w14:textId="77777777" w:rsidTr="00D43B7C">
        <w:tc>
          <w:tcPr>
            <w:tcW w:w="8296" w:type="dxa"/>
          </w:tcPr>
          <w:p w14:paraId="2835783A" w14:textId="4CCDDA70" w:rsidR="00E02415" w:rsidRDefault="00E02415" w:rsidP="00C478E4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041D0EF" wp14:editId="146B02D6">
                  <wp:extent cx="5086350" cy="2667000"/>
                  <wp:effectExtent l="0" t="0" r="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41A2946-38B1-46A2-BA7C-695BACCA64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4BEB1C90" w14:textId="4988DBA7" w:rsidR="00E02415" w:rsidRDefault="00E02415" w:rsidP="00C478E4">
      <w:pPr>
        <w:pStyle w:val="ListParagraph"/>
        <w:rPr>
          <w:lang w:val="en-US"/>
        </w:rPr>
      </w:pPr>
    </w:p>
    <w:p w14:paraId="5F1A0921" w14:textId="77777777" w:rsidR="00E02415" w:rsidRDefault="00E02415" w:rsidP="00C478E4">
      <w:pPr>
        <w:pStyle w:val="ListParagraph"/>
        <w:rPr>
          <w:lang w:val="en-US"/>
        </w:rPr>
      </w:pPr>
    </w:p>
    <w:p w14:paraId="3198F2A5" w14:textId="77777777" w:rsidR="00E02415" w:rsidRDefault="00E02415" w:rsidP="00C478E4">
      <w:pPr>
        <w:pStyle w:val="ListParagraph"/>
        <w:rPr>
          <w:lang w:val="en-US"/>
        </w:rPr>
      </w:pPr>
    </w:p>
    <w:p w14:paraId="7194BF2B" w14:textId="77777777" w:rsidR="00E02415" w:rsidRDefault="00E02415" w:rsidP="00C478E4">
      <w:pPr>
        <w:pStyle w:val="ListParagraph"/>
        <w:rPr>
          <w:lang w:val="en-US"/>
        </w:rPr>
      </w:pPr>
    </w:p>
    <w:p w14:paraId="5062BBEB" w14:textId="77777777" w:rsidR="00E02415" w:rsidRDefault="00E02415" w:rsidP="00C478E4">
      <w:pPr>
        <w:pStyle w:val="ListParagraph"/>
        <w:rPr>
          <w:lang w:val="en-US"/>
        </w:rPr>
      </w:pPr>
    </w:p>
    <w:p w14:paraId="25516188" w14:textId="77777777" w:rsidR="00E02415" w:rsidRDefault="00E02415" w:rsidP="00C478E4">
      <w:pPr>
        <w:pStyle w:val="ListParagraph"/>
        <w:rPr>
          <w:lang w:val="en-US"/>
        </w:rPr>
      </w:pPr>
    </w:p>
    <w:p w14:paraId="22D1F890" w14:textId="77777777" w:rsidR="00E02415" w:rsidRDefault="00E02415" w:rsidP="00C478E4">
      <w:pPr>
        <w:pStyle w:val="ListParagraph"/>
        <w:rPr>
          <w:lang w:val="en-US"/>
        </w:rPr>
      </w:pPr>
    </w:p>
    <w:p w14:paraId="75581DC9" w14:textId="77777777" w:rsidR="00E02415" w:rsidRDefault="00E02415" w:rsidP="00C478E4">
      <w:pPr>
        <w:pStyle w:val="ListParagraph"/>
        <w:rPr>
          <w:lang w:val="en-US"/>
        </w:rPr>
      </w:pPr>
    </w:p>
    <w:p w14:paraId="225F62B2" w14:textId="6C3982B4" w:rsidR="00E02415" w:rsidRDefault="00E02415" w:rsidP="00C478E4">
      <w:pPr>
        <w:pStyle w:val="ListParagraph"/>
        <w:rPr>
          <w:lang w:val="en-US"/>
        </w:rPr>
      </w:pPr>
      <w:r>
        <w:rPr>
          <w:lang w:val="en-US"/>
        </w:rPr>
        <w:t>Maximum radiative heat flux (kW/m</w:t>
      </w:r>
      <w:r>
        <w:rPr>
          <w:vertAlign w:val="superscript"/>
          <w:lang w:val="en-US"/>
        </w:rPr>
        <w:t>2</w:t>
      </w:r>
      <w:r>
        <w:rPr>
          <w:lang w:val="en-US"/>
        </w:rPr>
        <w:t>) at the strategic locations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E02415" w14:paraId="12C2BA20" w14:textId="77777777" w:rsidTr="00D43B7C">
        <w:tc>
          <w:tcPr>
            <w:tcW w:w="8296" w:type="dxa"/>
          </w:tcPr>
          <w:p w14:paraId="718EEA63" w14:textId="4568A45A" w:rsidR="00E02415" w:rsidRDefault="00E02415" w:rsidP="00C478E4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A75FA91" wp14:editId="219696C7">
                  <wp:extent cx="5156200" cy="2730500"/>
                  <wp:effectExtent l="0" t="0" r="6350" b="1270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9E31F7-9FC0-49A0-A4A2-90DF5CBDA88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5F4D84B4" w14:textId="493B5B92" w:rsidR="00E02415" w:rsidRDefault="00E02415" w:rsidP="00C478E4">
      <w:pPr>
        <w:pStyle w:val="ListParagraph"/>
        <w:rPr>
          <w:lang w:val="en-US"/>
        </w:rPr>
      </w:pPr>
    </w:p>
    <w:p w14:paraId="3289E91C" w14:textId="77777777" w:rsidR="00E02415" w:rsidRDefault="00E02415" w:rsidP="00E02415">
      <w:pPr>
        <w:pStyle w:val="ListParagraph"/>
        <w:rPr>
          <w:lang w:val="en-US"/>
        </w:rPr>
      </w:pPr>
    </w:p>
    <w:p w14:paraId="4E8A2F4E" w14:textId="77777777" w:rsidR="00E02415" w:rsidRDefault="00E02415" w:rsidP="00E02415">
      <w:pPr>
        <w:pStyle w:val="ListParagraph"/>
        <w:rPr>
          <w:lang w:val="en-US"/>
        </w:rPr>
      </w:pPr>
    </w:p>
    <w:p w14:paraId="5760DC62" w14:textId="77777777" w:rsidR="00E02415" w:rsidRDefault="00E02415" w:rsidP="00E02415">
      <w:pPr>
        <w:pStyle w:val="ListParagraph"/>
        <w:rPr>
          <w:lang w:val="en-US"/>
        </w:rPr>
      </w:pPr>
    </w:p>
    <w:p w14:paraId="4AAB5035" w14:textId="77777777" w:rsidR="00E02415" w:rsidRDefault="00E02415" w:rsidP="00E02415">
      <w:pPr>
        <w:pStyle w:val="ListParagraph"/>
        <w:rPr>
          <w:lang w:val="en-US"/>
        </w:rPr>
      </w:pPr>
    </w:p>
    <w:p w14:paraId="526EB819" w14:textId="77777777" w:rsidR="00E02415" w:rsidRDefault="00E02415" w:rsidP="00E02415">
      <w:pPr>
        <w:pStyle w:val="ListParagraph"/>
        <w:rPr>
          <w:lang w:val="en-US"/>
        </w:rPr>
      </w:pPr>
    </w:p>
    <w:p w14:paraId="5A377256" w14:textId="2930DBD8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lastRenderedPageBreak/>
        <w:t>Radiative heat flux vs firebrand flux at BALs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02415" w14:paraId="4D2CD78B" w14:textId="77777777" w:rsidTr="00D43B7C">
        <w:tc>
          <w:tcPr>
            <w:tcW w:w="8296" w:type="dxa"/>
          </w:tcPr>
          <w:p w14:paraId="64F95B34" w14:textId="7039FF5D" w:rsidR="00E02415" w:rsidRDefault="00E02415" w:rsidP="00E02415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C0692FC" wp14:editId="57B9F831">
                  <wp:extent cx="4578350" cy="2635250"/>
                  <wp:effectExtent l="0" t="0" r="12700" b="12700"/>
                  <wp:docPr id="13" name="Chart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035FCB51" w14:textId="77777777" w:rsidR="00E02415" w:rsidRPr="00E02415" w:rsidRDefault="00E02415" w:rsidP="00E02415">
      <w:pPr>
        <w:rPr>
          <w:lang w:val="en-US"/>
        </w:rPr>
      </w:pPr>
    </w:p>
    <w:p w14:paraId="768A5689" w14:textId="77777777" w:rsidR="00E02415" w:rsidRDefault="00E02415" w:rsidP="00E02415">
      <w:pPr>
        <w:pStyle w:val="ListParagraph"/>
        <w:rPr>
          <w:lang w:val="en-US"/>
        </w:rPr>
      </w:pPr>
    </w:p>
    <w:p w14:paraId="218AA1FB" w14:textId="0D079275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t xml:space="preserve">Maximum </w:t>
      </w:r>
      <w:r>
        <w:rPr>
          <w:lang w:val="en-US"/>
        </w:rPr>
        <w:t>convective</w:t>
      </w:r>
      <w:r>
        <w:rPr>
          <w:lang w:val="en-US"/>
        </w:rPr>
        <w:t xml:space="preserve"> heat flux (kW/m</w:t>
      </w:r>
      <w:r>
        <w:rPr>
          <w:vertAlign w:val="superscript"/>
          <w:lang w:val="en-US"/>
        </w:rPr>
        <w:t>2</w:t>
      </w:r>
      <w:r>
        <w:rPr>
          <w:lang w:val="en-US"/>
        </w:rPr>
        <w:t>) at the strategic locations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02415" w14:paraId="5682796D" w14:textId="77777777" w:rsidTr="00D43B7C">
        <w:tc>
          <w:tcPr>
            <w:tcW w:w="8296" w:type="dxa"/>
          </w:tcPr>
          <w:p w14:paraId="74A419E6" w14:textId="42CA568A" w:rsidR="00E02415" w:rsidRDefault="00E02415" w:rsidP="00E02415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766D57B" wp14:editId="6F18B85B">
                  <wp:extent cx="4918076" cy="2717800"/>
                  <wp:effectExtent l="0" t="0" r="15875" b="6350"/>
                  <wp:docPr id="12" name="Chart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D80F661-12B7-419F-B351-228CEBBF34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272909D3" w14:textId="5333B3D9" w:rsidR="00E02415" w:rsidRDefault="00E02415" w:rsidP="00E02415">
      <w:pPr>
        <w:pStyle w:val="ListParagraph"/>
        <w:rPr>
          <w:lang w:val="en-US"/>
        </w:rPr>
      </w:pPr>
    </w:p>
    <w:p w14:paraId="01875D22" w14:textId="6E3F59EC" w:rsidR="00215951" w:rsidRPr="00DE771D" w:rsidRDefault="00215951" w:rsidP="00E02415">
      <w:pPr>
        <w:pStyle w:val="ListParagraph"/>
        <w:rPr>
          <w:u w:val="single"/>
          <w:lang w:val="en-US"/>
        </w:rPr>
      </w:pPr>
      <w:r w:rsidRPr="00DE771D">
        <w:rPr>
          <w:u w:val="single"/>
          <w:lang w:val="en-US"/>
        </w:rPr>
        <w:t xml:space="preserve">Firebrand flux distribution </w:t>
      </w:r>
    </w:p>
    <w:p w14:paraId="2EDE0060" w14:textId="77777777" w:rsidR="00215951" w:rsidRDefault="00215951" w:rsidP="00215951">
      <w:pPr>
        <w:tabs>
          <w:tab w:val="left" w:pos="8040"/>
        </w:tabs>
        <w:rPr>
          <w:lang w:val="en-US"/>
        </w:rPr>
      </w:pPr>
    </w:p>
    <w:p w14:paraId="15C13D77" w14:textId="2CEB6D22" w:rsidR="00215951" w:rsidRDefault="00E34C7B" w:rsidP="0021595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2E79B6C" wp14:editId="45642C31">
                <wp:simplePos x="0" y="0"/>
                <wp:positionH relativeFrom="column">
                  <wp:posOffset>5435600</wp:posOffset>
                </wp:positionH>
                <wp:positionV relativeFrom="paragraph">
                  <wp:posOffset>75565</wp:posOffset>
                </wp:positionV>
                <wp:extent cx="0" cy="1079500"/>
                <wp:effectExtent l="0" t="0" r="38100" b="2540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54002" id="Straight Connector 44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8pt,5.95pt" to="428pt,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BD9529C" wp14:editId="5A98E8CD">
                <wp:simplePos x="0" y="0"/>
                <wp:positionH relativeFrom="column">
                  <wp:posOffset>5022850</wp:posOffset>
                </wp:positionH>
                <wp:positionV relativeFrom="paragraph">
                  <wp:posOffset>75565</wp:posOffset>
                </wp:positionV>
                <wp:extent cx="0" cy="1079500"/>
                <wp:effectExtent l="0" t="0" r="38100" b="2540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CA41BE" id="Straight Connector 43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5.5pt,5.95pt" to="395.5pt,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ED79E2" wp14:editId="740443FE">
                <wp:simplePos x="0" y="0"/>
                <wp:positionH relativeFrom="column">
                  <wp:posOffset>4165600</wp:posOffset>
                </wp:positionH>
                <wp:positionV relativeFrom="paragraph">
                  <wp:posOffset>76835</wp:posOffset>
                </wp:positionV>
                <wp:extent cx="0" cy="1079500"/>
                <wp:effectExtent l="0" t="0" r="38100" b="2540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493185" id="Straight Connector 41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8pt,6.05pt" to="328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533291B" wp14:editId="65E837FA">
                <wp:simplePos x="0" y="0"/>
                <wp:positionH relativeFrom="column">
                  <wp:posOffset>4597400</wp:posOffset>
                </wp:positionH>
                <wp:positionV relativeFrom="paragraph">
                  <wp:posOffset>76835</wp:posOffset>
                </wp:positionV>
                <wp:extent cx="0" cy="1079500"/>
                <wp:effectExtent l="0" t="0" r="38100" b="2540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CB4A11" id="Straight Connector 42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2pt,6.05pt" to="362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BFEE5BF" wp14:editId="1A7A9B18">
                <wp:simplePos x="0" y="0"/>
                <wp:positionH relativeFrom="column">
                  <wp:posOffset>3752850</wp:posOffset>
                </wp:positionH>
                <wp:positionV relativeFrom="paragraph">
                  <wp:posOffset>95885</wp:posOffset>
                </wp:positionV>
                <wp:extent cx="0" cy="1079500"/>
                <wp:effectExtent l="0" t="0" r="38100" b="254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A51758" id="Straight Connector 4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5pt,7.55pt" to="295.5pt,9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A97677" wp14:editId="7A328533">
                <wp:simplePos x="0" y="0"/>
                <wp:positionH relativeFrom="column">
                  <wp:posOffset>2546000</wp:posOffset>
                </wp:positionH>
                <wp:positionV relativeFrom="paragraph">
                  <wp:posOffset>95563</wp:posOffset>
                </wp:positionV>
                <wp:extent cx="1143350" cy="969967"/>
                <wp:effectExtent l="0" t="0" r="38100" b="40005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350" cy="969967"/>
                        </a:xfrm>
                        <a:custGeom>
                          <a:avLst/>
                          <a:gdLst>
                            <a:gd name="connsiteX0" fmla="*/ 209900 w 1143350"/>
                            <a:gd name="connsiteY0" fmla="*/ 950917 h 969967"/>
                            <a:gd name="connsiteX1" fmla="*/ 101950 w 1143350"/>
                            <a:gd name="connsiteY1" fmla="*/ 931867 h 969967"/>
                            <a:gd name="connsiteX2" fmla="*/ 38450 w 1143350"/>
                            <a:gd name="connsiteY2" fmla="*/ 912817 h 969967"/>
                            <a:gd name="connsiteX3" fmla="*/ 19400 w 1143350"/>
                            <a:gd name="connsiteY3" fmla="*/ 868367 h 969967"/>
                            <a:gd name="connsiteX4" fmla="*/ 6700 w 1143350"/>
                            <a:gd name="connsiteY4" fmla="*/ 849317 h 969967"/>
                            <a:gd name="connsiteX5" fmla="*/ 25750 w 1143350"/>
                            <a:gd name="connsiteY5" fmla="*/ 684217 h 969967"/>
                            <a:gd name="connsiteX6" fmla="*/ 44800 w 1143350"/>
                            <a:gd name="connsiteY6" fmla="*/ 633417 h 969967"/>
                            <a:gd name="connsiteX7" fmla="*/ 57500 w 1143350"/>
                            <a:gd name="connsiteY7" fmla="*/ 614367 h 969967"/>
                            <a:gd name="connsiteX8" fmla="*/ 76550 w 1143350"/>
                            <a:gd name="connsiteY8" fmla="*/ 601667 h 969967"/>
                            <a:gd name="connsiteX9" fmla="*/ 95600 w 1143350"/>
                            <a:gd name="connsiteY9" fmla="*/ 582617 h 969967"/>
                            <a:gd name="connsiteX10" fmla="*/ 108300 w 1143350"/>
                            <a:gd name="connsiteY10" fmla="*/ 563567 h 969967"/>
                            <a:gd name="connsiteX11" fmla="*/ 127350 w 1143350"/>
                            <a:gd name="connsiteY11" fmla="*/ 557217 h 969967"/>
                            <a:gd name="connsiteX12" fmla="*/ 171800 w 1143350"/>
                            <a:gd name="connsiteY12" fmla="*/ 531817 h 969967"/>
                            <a:gd name="connsiteX13" fmla="*/ 197200 w 1143350"/>
                            <a:gd name="connsiteY13" fmla="*/ 525467 h 969967"/>
                            <a:gd name="connsiteX14" fmla="*/ 216250 w 1143350"/>
                            <a:gd name="connsiteY14" fmla="*/ 512767 h 969967"/>
                            <a:gd name="connsiteX15" fmla="*/ 241650 w 1143350"/>
                            <a:gd name="connsiteY15" fmla="*/ 493717 h 969967"/>
                            <a:gd name="connsiteX16" fmla="*/ 305150 w 1143350"/>
                            <a:gd name="connsiteY16" fmla="*/ 468317 h 969967"/>
                            <a:gd name="connsiteX17" fmla="*/ 343250 w 1143350"/>
                            <a:gd name="connsiteY17" fmla="*/ 442917 h 969967"/>
                            <a:gd name="connsiteX18" fmla="*/ 362300 w 1143350"/>
                            <a:gd name="connsiteY18" fmla="*/ 436567 h 969967"/>
                            <a:gd name="connsiteX19" fmla="*/ 400400 w 1143350"/>
                            <a:gd name="connsiteY19" fmla="*/ 398467 h 969967"/>
                            <a:gd name="connsiteX20" fmla="*/ 438500 w 1143350"/>
                            <a:gd name="connsiteY20" fmla="*/ 373067 h 969967"/>
                            <a:gd name="connsiteX21" fmla="*/ 451200 w 1143350"/>
                            <a:gd name="connsiteY21" fmla="*/ 354017 h 969967"/>
                            <a:gd name="connsiteX22" fmla="*/ 476600 w 1143350"/>
                            <a:gd name="connsiteY22" fmla="*/ 334967 h 969967"/>
                            <a:gd name="connsiteX23" fmla="*/ 495650 w 1143350"/>
                            <a:gd name="connsiteY23" fmla="*/ 315917 h 969967"/>
                            <a:gd name="connsiteX24" fmla="*/ 521050 w 1143350"/>
                            <a:gd name="connsiteY24" fmla="*/ 284167 h 969967"/>
                            <a:gd name="connsiteX25" fmla="*/ 533750 w 1143350"/>
                            <a:gd name="connsiteY25" fmla="*/ 265117 h 969967"/>
                            <a:gd name="connsiteX26" fmla="*/ 584550 w 1143350"/>
                            <a:gd name="connsiteY26" fmla="*/ 227017 h 969967"/>
                            <a:gd name="connsiteX27" fmla="*/ 622650 w 1143350"/>
                            <a:gd name="connsiteY27" fmla="*/ 220667 h 969967"/>
                            <a:gd name="connsiteX28" fmla="*/ 654400 w 1143350"/>
                            <a:gd name="connsiteY28" fmla="*/ 201617 h 969967"/>
                            <a:gd name="connsiteX29" fmla="*/ 698850 w 1143350"/>
                            <a:gd name="connsiteY29" fmla="*/ 195267 h 969967"/>
                            <a:gd name="connsiteX30" fmla="*/ 724250 w 1143350"/>
                            <a:gd name="connsiteY30" fmla="*/ 188917 h 969967"/>
                            <a:gd name="connsiteX31" fmla="*/ 762350 w 1143350"/>
                            <a:gd name="connsiteY31" fmla="*/ 169867 h 969967"/>
                            <a:gd name="connsiteX32" fmla="*/ 806800 w 1143350"/>
                            <a:gd name="connsiteY32" fmla="*/ 144467 h 969967"/>
                            <a:gd name="connsiteX33" fmla="*/ 819500 w 1143350"/>
                            <a:gd name="connsiteY33" fmla="*/ 125417 h 969967"/>
                            <a:gd name="connsiteX34" fmla="*/ 838550 w 1143350"/>
                            <a:gd name="connsiteY34" fmla="*/ 106367 h 969967"/>
                            <a:gd name="connsiteX35" fmla="*/ 844900 w 1143350"/>
                            <a:gd name="connsiteY35" fmla="*/ 87317 h 969967"/>
                            <a:gd name="connsiteX36" fmla="*/ 908400 w 1143350"/>
                            <a:gd name="connsiteY36" fmla="*/ 49217 h 969967"/>
                            <a:gd name="connsiteX37" fmla="*/ 933800 w 1143350"/>
                            <a:gd name="connsiteY37" fmla="*/ 23817 h 969967"/>
                            <a:gd name="connsiteX38" fmla="*/ 952850 w 1143350"/>
                            <a:gd name="connsiteY38" fmla="*/ 17467 h 969967"/>
                            <a:gd name="connsiteX39" fmla="*/ 978250 w 1143350"/>
                            <a:gd name="connsiteY39" fmla="*/ 4767 h 969967"/>
                            <a:gd name="connsiteX40" fmla="*/ 1130650 w 1143350"/>
                            <a:gd name="connsiteY40" fmla="*/ 30167 h 969967"/>
                            <a:gd name="connsiteX41" fmla="*/ 1143350 w 1143350"/>
                            <a:gd name="connsiteY41" fmla="*/ 55567 h 969967"/>
                            <a:gd name="connsiteX42" fmla="*/ 1137000 w 1143350"/>
                            <a:gd name="connsiteY42" fmla="*/ 207967 h 969967"/>
                            <a:gd name="connsiteX43" fmla="*/ 1111600 w 1143350"/>
                            <a:gd name="connsiteY43" fmla="*/ 220667 h 969967"/>
                            <a:gd name="connsiteX44" fmla="*/ 1067150 w 1143350"/>
                            <a:gd name="connsiteY44" fmla="*/ 239717 h 969967"/>
                            <a:gd name="connsiteX45" fmla="*/ 1029050 w 1143350"/>
                            <a:gd name="connsiteY45" fmla="*/ 265117 h 969967"/>
                            <a:gd name="connsiteX46" fmla="*/ 1010000 w 1143350"/>
                            <a:gd name="connsiteY46" fmla="*/ 277817 h 969967"/>
                            <a:gd name="connsiteX47" fmla="*/ 990950 w 1143350"/>
                            <a:gd name="connsiteY47" fmla="*/ 328617 h 969967"/>
                            <a:gd name="connsiteX48" fmla="*/ 971900 w 1143350"/>
                            <a:gd name="connsiteY48" fmla="*/ 341317 h 969967"/>
                            <a:gd name="connsiteX49" fmla="*/ 946500 w 1143350"/>
                            <a:gd name="connsiteY49" fmla="*/ 366717 h 969967"/>
                            <a:gd name="connsiteX50" fmla="*/ 933800 w 1143350"/>
                            <a:gd name="connsiteY50" fmla="*/ 436567 h 969967"/>
                            <a:gd name="connsiteX51" fmla="*/ 927450 w 1143350"/>
                            <a:gd name="connsiteY51" fmla="*/ 493717 h 969967"/>
                            <a:gd name="connsiteX52" fmla="*/ 908400 w 1143350"/>
                            <a:gd name="connsiteY52" fmla="*/ 544517 h 969967"/>
                            <a:gd name="connsiteX53" fmla="*/ 870300 w 1143350"/>
                            <a:gd name="connsiteY53" fmla="*/ 569917 h 969967"/>
                            <a:gd name="connsiteX54" fmla="*/ 819500 w 1143350"/>
                            <a:gd name="connsiteY54" fmla="*/ 588967 h 969967"/>
                            <a:gd name="connsiteX55" fmla="*/ 787750 w 1143350"/>
                            <a:gd name="connsiteY55" fmla="*/ 620717 h 969967"/>
                            <a:gd name="connsiteX56" fmla="*/ 762350 w 1143350"/>
                            <a:gd name="connsiteY56" fmla="*/ 639767 h 969967"/>
                            <a:gd name="connsiteX57" fmla="*/ 730600 w 1143350"/>
                            <a:gd name="connsiteY57" fmla="*/ 779467 h 969967"/>
                            <a:gd name="connsiteX58" fmla="*/ 705200 w 1143350"/>
                            <a:gd name="connsiteY58" fmla="*/ 849317 h 969967"/>
                            <a:gd name="connsiteX59" fmla="*/ 654400 w 1143350"/>
                            <a:gd name="connsiteY59" fmla="*/ 874717 h 969967"/>
                            <a:gd name="connsiteX60" fmla="*/ 635350 w 1143350"/>
                            <a:gd name="connsiteY60" fmla="*/ 887417 h 969967"/>
                            <a:gd name="connsiteX61" fmla="*/ 616300 w 1143350"/>
                            <a:gd name="connsiteY61" fmla="*/ 893767 h 969967"/>
                            <a:gd name="connsiteX62" fmla="*/ 508350 w 1143350"/>
                            <a:gd name="connsiteY62" fmla="*/ 906467 h 969967"/>
                            <a:gd name="connsiteX63" fmla="*/ 489300 w 1143350"/>
                            <a:gd name="connsiteY63" fmla="*/ 919167 h 969967"/>
                            <a:gd name="connsiteX64" fmla="*/ 457550 w 1143350"/>
                            <a:gd name="connsiteY64" fmla="*/ 969967 h 969967"/>
                            <a:gd name="connsiteX65" fmla="*/ 292450 w 1143350"/>
                            <a:gd name="connsiteY65" fmla="*/ 963617 h 969967"/>
                            <a:gd name="connsiteX66" fmla="*/ 267050 w 1143350"/>
                            <a:gd name="connsiteY66" fmla="*/ 957267 h 969967"/>
                            <a:gd name="connsiteX67" fmla="*/ 222600 w 1143350"/>
                            <a:gd name="connsiteY67" fmla="*/ 938217 h 969967"/>
                            <a:gd name="connsiteX68" fmla="*/ 209900 w 1143350"/>
                            <a:gd name="connsiteY68" fmla="*/ 950917 h 9699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</a:cxnLst>
                          <a:rect l="l" t="t" r="r" b="b"/>
                          <a:pathLst>
                            <a:path w="1143350" h="969967">
                              <a:moveTo>
                                <a:pt x="209900" y="950917"/>
                              </a:moveTo>
                              <a:cubicBezTo>
                                <a:pt x="189792" y="949859"/>
                                <a:pt x="137721" y="939319"/>
                                <a:pt x="101950" y="931867"/>
                              </a:cubicBezTo>
                              <a:cubicBezTo>
                                <a:pt x="82565" y="927828"/>
                                <a:pt x="58436" y="919479"/>
                                <a:pt x="38450" y="912817"/>
                              </a:cubicBezTo>
                              <a:cubicBezTo>
                                <a:pt x="32100" y="898000"/>
                                <a:pt x="26609" y="882785"/>
                                <a:pt x="19400" y="868367"/>
                              </a:cubicBezTo>
                              <a:cubicBezTo>
                                <a:pt x="15987" y="861541"/>
                                <a:pt x="6993" y="856943"/>
                                <a:pt x="6700" y="849317"/>
                              </a:cubicBezTo>
                              <a:cubicBezTo>
                                <a:pt x="1476" y="713500"/>
                                <a:pt x="-12116" y="741015"/>
                                <a:pt x="25750" y="684217"/>
                              </a:cubicBezTo>
                              <a:cubicBezTo>
                                <a:pt x="32695" y="656437"/>
                                <a:pt x="30042" y="659244"/>
                                <a:pt x="44800" y="633417"/>
                              </a:cubicBezTo>
                              <a:cubicBezTo>
                                <a:pt x="48586" y="626791"/>
                                <a:pt x="52104" y="619763"/>
                                <a:pt x="57500" y="614367"/>
                              </a:cubicBezTo>
                              <a:cubicBezTo>
                                <a:pt x="62896" y="608971"/>
                                <a:pt x="70687" y="606553"/>
                                <a:pt x="76550" y="601667"/>
                              </a:cubicBezTo>
                              <a:cubicBezTo>
                                <a:pt x="83449" y="595918"/>
                                <a:pt x="89851" y="589516"/>
                                <a:pt x="95600" y="582617"/>
                              </a:cubicBezTo>
                              <a:cubicBezTo>
                                <a:pt x="100486" y="576754"/>
                                <a:pt x="102341" y="568335"/>
                                <a:pt x="108300" y="563567"/>
                              </a:cubicBezTo>
                              <a:cubicBezTo>
                                <a:pt x="113527" y="559386"/>
                                <a:pt x="121363" y="560210"/>
                                <a:pt x="127350" y="557217"/>
                              </a:cubicBezTo>
                              <a:cubicBezTo>
                                <a:pt x="164196" y="538794"/>
                                <a:pt x="127270" y="548516"/>
                                <a:pt x="171800" y="531817"/>
                              </a:cubicBezTo>
                              <a:cubicBezTo>
                                <a:pt x="179972" y="528753"/>
                                <a:pt x="188733" y="527584"/>
                                <a:pt x="197200" y="525467"/>
                              </a:cubicBezTo>
                              <a:cubicBezTo>
                                <a:pt x="203550" y="521234"/>
                                <a:pt x="210040" y="517203"/>
                                <a:pt x="216250" y="512767"/>
                              </a:cubicBezTo>
                              <a:cubicBezTo>
                                <a:pt x="224862" y="506616"/>
                                <a:pt x="232184" y="498450"/>
                                <a:pt x="241650" y="493717"/>
                              </a:cubicBezTo>
                              <a:cubicBezTo>
                                <a:pt x="262040" y="483522"/>
                                <a:pt x="286182" y="480963"/>
                                <a:pt x="305150" y="468317"/>
                              </a:cubicBezTo>
                              <a:cubicBezTo>
                                <a:pt x="317850" y="459850"/>
                                <a:pt x="328770" y="447744"/>
                                <a:pt x="343250" y="442917"/>
                              </a:cubicBezTo>
                              <a:cubicBezTo>
                                <a:pt x="349600" y="440800"/>
                                <a:pt x="356313" y="439560"/>
                                <a:pt x="362300" y="436567"/>
                              </a:cubicBezTo>
                              <a:cubicBezTo>
                                <a:pt x="397691" y="418872"/>
                                <a:pt x="366322" y="428759"/>
                                <a:pt x="400400" y="398467"/>
                              </a:cubicBezTo>
                              <a:cubicBezTo>
                                <a:pt x="411808" y="388326"/>
                                <a:pt x="438500" y="373067"/>
                                <a:pt x="438500" y="373067"/>
                              </a:cubicBezTo>
                              <a:cubicBezTo>
                                <a:pt x="442733" y="366717"/>
                                <a:pt x="445804" y="359413"/>
                                <a:pt x="451200" y="354017"/>
                              </a:cubicBezTo>
                              <a:cubicBezTo>
                                <a:pt x="458684" y="346533"/>
                                <a:pt x="468565" y="341855"/>
                                <a:pt x="476600" y="334967"/>
                              </a:cubicBezTo>
                              <a:cubicBezTo>
                                <a:pt x="483418" y="329123"/>
                                <a:pt x="489300" y="322267"/>
                                <a:pt x="495650" y="315917"/>
                              </a:cubicBezTo>
                              <a:cubicBezTo>
                                <a:pt x="508012" y="278831"/>
                                <a:pt x="492327" y="312890"/>
                                <a:pt x="521050" y="284167"/>
                              </a:cubicBezTo>
                              <a:cubicBezTo>
                                <a:pt x="526446" y="278771"/>
                                <a:pt x="528864" y="270980"/>
                                <a:pt x="533750" y="265117"/>
                              </a:cubicBezTo>
                              <a:cubicBezTo>
                                <a:pt x="546773" y="249490"/>
                                <a:pt x="565378" y="233989"/>
                                <a:pt x="584550" y="227017"/>
                              </a:cubicBezTo>
                              <a:cubicBezTo>
                                <a:pt x="596650" y="222617"/>
                                <a:pt x="609950" y="222784"/>
                                <a:pt x="622650" y="220667"/>
                              </a:cubicBezTo>
                              <a:cubicBezTo>
                                <a:pt x="633233" y="214317"/>
                                <a:pt x="642691" y="205520"/>
                                <a:pt x="654400" y="201617"/>
                              </a:cubicBezTo>
                              <a:cubicBezTo>
                                <a:pt x="668599" y="196884"/>
                                <a:pt x="684124" y="197944"/>
                                <a:pt x="698850" y="195267"/>
                              </a:cubicBezTo>
                              <a:cubicBezTo>
                                <a:pt x="707436" y="193706"/>
                                <a:pt x="715783" y="191034"/>
                                <a:pt x="724250" y="188917"/>
                              </a:cubicBezTo>
                              <a:cubicBezTo>
                                <a:pt x="760859" y="164511"/>
                                <a:pt x="725544" y="185641"/>
                                <a:pt x="762350" y="169867"/>
                              </a:cubicBezTo>
                              <a:cubicBezTo>
                                <a:pt x="784908" y="160199"/>
                                <a:pt x="787668" y="157222"/>
                                <a:pt x="806800" y="144467"/>
                              </a:cubicBezTo>
                              <a:cubicBezTo>
                                <a:pt x="811033" y="138117"/>
                                <a:pt x="814614" y="131280"/>
                                <a:pt x="819500" y="125417"/>
                              </a:cubicBezTo>
                              <a:cubicBezTo>
                                <a:pt x="825249" y="118518"/>
                                <a:pt x="833569" y="113839"/>
                                <a:pt x="838550" y="106367"/>
                              </a:cubicBezTo>
                              <a:cubicBezTo>
                                <a:pt x="842263" y="100798"/>
                                <a:pt x="840167" y="92050"/>
                                <a:pt x="844900" y="87317"/>
                              </a:cubicBezTo>
                              <a:cubicBezTo>
                                <a:pt x="892544" y="39673"/>
                                <a:pt x="868313" y="79282"/>
                                <a:pt x="908400" y="49217"/>
                              </a:cubicBezTo>
                              <a:cubicBezTo>
                                <a:pt x="917979" y="42033"/>
                                <a:pt x="924057" y="30777"/>
                                <a:pt x="933800" y="23817"/>
                              </a:cubicBezTo>
                              <a:cubicBezTo>
                                <a:pt x="939247" y="19926"/>
                                <a:pt x="946698" y="20104"/>
                                <a:pt x="952850" y="17467"/>
                              </a:cubicBezTo>
                              <a:cubicBezTo>
                                <a:pt x="961551" y="13738"/>
                                <a:pt x="969783" y="9000"/>
                                <a:pt x="978250" y="4767"/>
                              </a:cubicBezTo>
                              <a:cubicBezTo>
                                <a:pt x="1046530" y="8018"/>
                                <a:pt x="1095075" y="-19638"/>
                                <a:pt x="1130650" y="30167"/>
                              </a:cubicBezTo>
                              <a:cubicBezTo>
                                <a:pt x="1136152" y="37870"/>
                                <a:pt x="1139117" y="47100"/>
                                <a:pt x="1143350" y="55567"/>
                              </a:cubicBezTo>
                              <a:cubicBezTo>
                                <a:pt x="1141233" y="106367"/>
                                <a:pt x="1146602" y="158038"/>
                                <a:pt x="1137000" y="207967"/>
                              </a:cubicBezTo>
                              <a:cubicBezTo>
                                <a:pt x="1135212" y="217263"/>
                                <a:pt x="1120301" y="216938"/>
                                <a:pt x="1111600" y="220667"/>
                              </a:cubicBezTo>
                              <a:cubicBezTo>
                                <a:pt x="1080944" y="233805"/>
                                <a:pt x="1102250" y="218657"/>
                                <a:pt x="1067150" y="239717"/>
                              </a:cubicBezTo>
                              <a:cubicBezTo>
                                <a:pt x="1054062" y="247570"/>
                                <a:pt x="1041750" y="256650"/>
                                <a:pt x="1029050" y="265117"/>
                              </a:cubicBezTo>
                              <a:lnTo>
                                <a:pt x="1010000" y="277817"/>
                              </a:lnTo>
                              <a:cubicBezTo>
                                <a:pt x="1006176" y="289288"/>
                                <a:pt x="995696" y="321973"/>
                                <a:pt x="990950" y="328617"/>
                              </a:cubicBezTo>
                              <a:cubicBezTo>
                                <a:pt x="986514" y="334827"/>
                                <a:pt x="977694" y="336350"/>
                                <a:pt x="971900" y="341317"/>
                              </a:cubicBezTo>
                              <a:cubicBezTo>
                                <a:pt x="962809" y="349109"/>
                                <a:pt x="954967" y="358250"/>
                                <a:pt x="946500" y="366717"/>
                              </a:cubicBezTo>
                              <a:cubicBezTo>
                                <a:pt x="941711" y="390661"/>
                                <a:pt x="937050" y="412194"/>
                                <a:pt x="933800" y="436567"/>
                              </a:cubicBezTo>
                              <a:cubicBezTo>
                                <a:pt x="931267" y="455566"/>
                                <a:pt x="930161" y="474742"/>
                                <a:pt x="927450" y="493717"/>
                              </a:cubicBezTo>
                              <a:cubicBezTo>
                                <a:pt x="924862" y="511832"/>
                                <a:pt x="923368" y="531420"/>
                                <a:pt x="908400" y="544517"/>
                              </a:cubicBezTo>
                              <a:cubicBezTo>
                                <a:pt x="896913" y="554568"/>
                                <a:pt x="884780" y="565090"/>
                                <a:pt x="870300" y="569917"/>
                              </a:cubicBezTo>
                              <a:cubicBezTo>
                                <a:pt x="840436" y="579872"/>
                                <a:pt x="857465" y="573781"/>
                                <a:pt x="819500" y="588967"/>
                              </a:cubicBezTo>
                              <a:cubicBezTo>
                                <a:pt x="808917" y="599550"/>
                                <a:pt x="798937" y="610773"/>
                                <a:pt x="787750" y="620717"/>
                              </a:cubicBezTo>
                              <a:cubicBezTo>
                                <a:pt x="779840" y="627748"/>
                                <a:pt x="764801" y="629471"/>
                                <a:pt x="762350" y="639767"/>
                              </a:cubicBezTo>
                              <a:cubicBezTo>
                                <a:pt x="725087" y="796271"/>
                                <a:pt x="792474" y="717593"/>
                                <a:pt x="730600" y="779467"/>
                              </a:cubicBezTo>
                              <a:cubicBezTo>
                                <a:pt x="724581" y="803544"/>
                                <a:pt x="723852" y="830665"/>
                                <a:pt x="705200" y="849317"/>
                              </a:cubicBezTo>
                              <a:cubicBezTo>
                                <a:pt x="690488" y="864029"/>
                                <a:pt x="672591" y="865621"/>
                                <a:pt x="654400" y="874717"/>
                              </a:cubicBezTo>
                              <a:cubicBezTo>
                                <a:pt x="647574" y="878130"/>
                                <a:pt x="642176" y="884004"/>
                                <a:pt x="635350" y="887417"/>
                              </a:cubicBezTo>
                              <a:cubicBezTo>
                                <a:pt x="629363" y="890410"/>
                                <a:pt x="622919" y="892774"/>
                                <a:pt x="616300" y="893767"/>
                              </a:cubicBezTo>
                              <a:cubicBezTo>
                                <a:pt x="580469" y="899142"/>
                                <a:pt x="544333" y="902234"/>
                                <a:pt x="508350" y="906467"/>
                              </a:cubicBezTo>
                              <a:cubicBezTo>
                                <a:pt x="502000" y="910700"/>
                                <a:pt x="493345" y="912695"/>
                                <a:pt x="489300" y="919167"/>
                              </a:cubicBezTo>
                              <a:cubicBezTo>
                                <a:pt x="451517" y="979620"/>
                                <a:pt x="500663" y="941225"/>
                                <a:pt x="457550" y="969967"/>
                              </a:cubicBezTo>
                              <a:cubicBezTo>
                                <a:pt x="402517" y="967850"/>
                                <a:pt x="347402" y="967280"/>
                                <a:pt x="292450" y="963617"/>
                              </a:cubicBezTo>
                              <a:cubicBezTo>
                                <a:pt x="283742" y="963036"/>
                                <a:pt x="275222" y="960331"/>
                                <a:pt x="267050" y="957267"/>
                              </a:cubicBezTo>
                              <a:cubicBezTo>
                                <a:pt x="238813" y="946678"/>
                                <a:pt x="248403" y="943951"/>
                                <a:pt x="222600" y="938217"/>
                              </a:cubicBezTo>
                              <a:cubicBezTo>
                                <a:pt x="210031" y="935424"/>
                                <a:pt x="230008" y="951975"/>
                                <a:pt x="209900" y="95091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36A738" id="Freeform: Shape 29" o:spid="_x0000_s1026" style="position:absolute;margin-left:200.45pt;margin-top:7.5pt;width:90.05pt;height:76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350,96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" path="m209900,950917c189792,949859,137721,939319,101950,931867,82565,927828,58436,919479,38450,912817,32100,898000,26609,882785,19400,868367,15987,861541,6993,856943,6700,849317,1476,713500,-12116,741015,25750,684217v6945,-27780,4292,-24973,19050,-50800c48586,626791,52104,619763,57500,614367v5396,-5396,13187,-7814,19050,-12700c83449,595918,89851,589516,95600,582617v4886,-5863,6741,-14282,12700,-19050c113527,559386,121363,560210,127350,557217v36846,-18423,-80,-8701,44450,-25400c179972,528753,188733,527584,197200,525467v6350,-4233,12840,-8264,19050,-12700c224862,506616,232184,498450,241650,493717v20390,-10195,44532,-12754,63500,-25400c317850,459850,328770,447744,343250,442917v6350,-2117,13063,-3357,19050,-6350c397691,418872,366322,428759,400400,398467v11408,-10141,38100,-25400,38100,-25400c442733,366717,445804,359413,451200,354017v7484,-7484,17365,-12162,25400,-19050c483418,329123,489300,322267,495650,315917v12362,-37086,-3323,-3027,25400,-31750c526446,278771,528864,270980,533750,265117v13023,-15627,31628,-31128,50800,-38100c596650,222617,609950,222784,622650,220667v10583,-6350,20041,-15147,31750,-19050c668599,196884,684124,197944,698850,195267v8586,-1561,16933,-4233,25400,-6350c760859,164511,725544,185641,762350,169867v22558,-9668,25318,-12645,44450,-25400c811033,138117,814614,131280,819500,125417v5749,-6899,14069,-11578,19050,-19050c842263,100798,840167,92050,844900,87317v47644,-47644,23413,-8035,63500,-38100c917979,42033,924057,30777,933800,23817v5447,-3891,12898,-3713,19050,-6350c961551,13738,969783,9000,978250,4767v68280,3251,116825,-24405,152400,25400c1136152,37870,1139117,47100,1143350,55567v-2117,50800,3252,102471,-6350,152400c1135212,217263,1120301,216938,1111600,220667v-30656,13138,-9350,-2010,-44450,19050c1054062,247570,1041750,256650,1029050,265117r-19050,12700c1006176,289288,995696,321973,990950,328617v-4436,6210,-13256,7733,-19050,12700c962809,349109,954967,358250,946500,366717v-4789,23944,-9450,45477,-12700,69850c931267,455566,930161,474742,927450,493717v-2588,18115,-4082,37703,-19050,50800c896913,554568,884780,565090,870300,569917v-29864,9955,-12835,3864,-50800,19050c808917,599550,798937,610773,787750,620717v-7910,7031,-22949,8754,-25400,19050c725087,796271,792474,717593,730600,779467v-6019,24077,-6748,51198,-25400,69850c690488,864029,672591,865621,654400,874717v-6826,3413,-12224,9287,-19050,12700c629363,890410,622919,892774,616300,893767v-35831,5375,-71967,8467,-107950,12700c502000,910700,493345,912695,489300,919167v-37783,60453,11363,22058,-31750,50800c402517,967850,347402,967280,292450,963617v-8708,-581,-17228,-3286,-25400,-6350c238813,946678,248403,943951,222600,938217v-12569,-2793,7408,13758,-12700,12700xe" fillcolor="red" strokecolor="#1f3763 [1604]" strokeweight="1pt">
                <v:stroke joinstyle="miter"/>
                <v:path arrowok="t" o:connecttype="custom" o:connectlocs="209900,950917;101950,931867;38450,912817;19400,868367;6700,849317;25750,684217;44800,633417;57500,614367;76550,601667;95600,582617;108300,563567;127350,557217;171800,531817;197200,525467;216250,512767;241650,493717;305150,468317;343250,442917;362300,436567;400400,398467;438500,373067;451200,354017;476600,334967;495650,315917;521050,284167;533750,265117;584550,227017;622650,220667;654400,201617;698850,195267;724250,188917;762350,169867;806800,144467;819500,125417;838550,106367;844900,87317;908400,49217;933800,23817;952850,17467;978250,4767;1130650,30167;1143350,55567;1137000,207967;1111600,220667;1067150,239717;1029050,265117;1010000,277817;990950,328617;971900,341317;946500,366717;933800,436567;927450,493717;908400,544517;870300,569917;819500,588967;787750,620717;762350,639767;730600,779467;705200,849317;654400,874717;635350,887417;616300,893767;508350,906467;489300,919167;457550,969967;292450,963617;267050,957267;222600,938217;209900,950917" o:connectangles="0,0,0,0,0,0,0,0,0,0,0,0,0,0,0,0,0,0,0,0,0,0,0,0,0,0,0,0,0,0,0,0,0,0,0,0,0,0,0,0,0,0,0,0,0,0,0,0,0,0,0,0,0,0,0,0,0,0,0,0,0,0,0,0,0,0,0,0,0"/>
              </v:shape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2CEAC9" wp14:editId="79382B8F">
                <wp:simplePos x="0" y="0"/>
                <wp:positionH relativeFrom="column">
                  <wp:posOffset>3202940</wp:posOffset>
                </wp:positionH>
                <wp:positionV relativeFrom="paragraph">
                  <wp:posOffset>490220</wp:posOffset>
                </wp:positionV>
                <wp:extent cx="45085" cy="527050"/>
                <wp:effectExtent l="0" t="0" r="12065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9DE004" id="Rectangle 28" o:spid="_x0000_s1026" style="position:absolute;margin-left:252.2pt;margin-top:38.6pt;width:3.55pt;height:41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Yto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xi9l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EC079B" wp14:editId="4BECAC7C">
                <wp:simplePos x="0" y="0"/>
                <wp:positionH relativeFrom="column">
                  <wp:posOffset>2902585</wp:posOffset>
                </wp:positionH>
                <wp:positionV relativeFrom="paragraph">
                  <wp:posOffset>496570</wp:posOffset>
                </wp:positionV>
                <wp:extent cx="45085" cy="527050"/>
                <wp:effectExtent l="0" t="0" r="1206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B65523" id="Rectangle 25" o:spid="_x0000_s1026" style="position:absolute;margin-left:228.55pt;margin-top:39.1pt;width:3.55pt;height:41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S0b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A1EF88" wp14:editId="4C6F101E">
                <wp:simplePos x="0" y="0"/>
                <wp:positionH relativeFrom="column">
                  <wp:posOffset>2598420</wp:posOffset>
                </wp:positionH>
                <wp:positionV relativeFrom="paragraph">
                  <wp:posOffset>488950</wp:posOffset>
                </wp:positionV>
                <wp:extent cx="45085" cy="527050"/>
                <wp:effectExtent l="0" t="0" r="12065" b="254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46D9B0" id="Rectangle 23" o:spid="_x0000_s1026" style="position:absolute;margin-left:204.6pt;margin-top:38.5pt;width:3.55pt;height:4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CA3553" wp14:editId="776C969A">
                <wp:simplePos x="0" y="0"/>
                <wp:positionH relativeFrom="column">
                  <wp:posOffset>234315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C1F58B" id="Rectangle 19" o:spid="_x0000_s1026" style="position:absolute;margin-left:184.5pt;margin-top:39pt;width:3.55pt;height:41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xHc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XVJ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DA8FE7" wp14:editId="2ACF516F">
                <wp:simplePos x="0" y="0"/>
                <wp:positionH relativeFrom="column">
                  <wp:posOffset>210312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B9CEF9" id="Rectangle 18" o:spid="_x0000_s1026" style="position:absolute;margin-left:165.6pt;margin-top:39pt;width:3.55pt;height:4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73D1DC" wp14:editId="6C46CA26">
                <wp:simplePos x="0" y="0"/>
                <wp:positionH relativeFrom="column">
                  <wp:posOffset>1498600</wp:posOffset>
                </wp:positionH>
                <wp:positionV relativeFrom="paragraph">
                  <wp:posOffset>494030</wp:posOffset>
                </wp:positionV>
                <wp:extent cx="45085" cy="527050"/>
                <wp:effectExtent l="0" t="0" r="1206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AF1DEE" id="Rectangle 16" o:spid="_x0000_s1026" style="position:absolute;margin-left:118pt;margin-top:38.9pt;width:3.55pt;height:4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C5FCED" wp14:editId="30850A4F">
                <wp:simplePos x="0" y="0"/>
                <wp:positionH relativeFrom="column">
                  <wp:posOffset>1847850</wp:posOffset>
                </wp:positionH>
                <wp:positionV relativeFrom="paragraph">
                  <wp:posOffset>514350</wp:posOffset>
                </wp:positionV>
                <wp:extent cx="45085" cy="527050"/>
                <wp:effectExtent l="0" t="0" r="12065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899DBF" id="Rectangle 17" o:spid="_x0000_s1026" style="position:absolute;margin-left:145.5pt;margin-top:40.5pt;width:3.55pt;height:41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DWa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nVN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E93610" wp14:editId="5FCBFAF2">
                <wp:simplePos x="0" y="0"/>
                <wp:positionH relativeFrom="column">
                  <wp:posOffset>1243331</wp:posOffset>
                </wp:positionH>
                <wp:positionV relativeFrom="paragraph">
                  <wp:posOffset>513080</wp:posOffset>
                </wp:positionV>
                <wp:extent cx="45719" cy="527050"/>
                <wp:effectExtent l="0" t="0" r="12065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394D74" id="Rectangle 15" o:spid="_x0000_s1026" style="position:absolute;margin-left:97.9pt;margin-top:40.4pt;width:3.6pt;height:4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670EED" wp14:editId="1FB45AFD">
                <wp:simplePos x="0" y="0"/>
                <wp:positionH relativeFrom="column">
                  <wp:posOffset>1111250</wp:posOffset>
                </wp:positionH>
                <wp:positionV relativeFrom="paragraph">
                  <wp:posOffset>836930</wp:posOffset>
                </wp:positionV>
                <wp:extent cx="2228850" cy="20320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203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0EE65" id="Rectangle 10" o:spid="_x0000_s1026" style="position:absolute;margin-left:87.5pt;margin-top:65.9pt;width:175.5pt;height:1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" fillcolor="#92d05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135AEC" wp14:editId="329406B9">
                <wp:simplePos x="0" y="0"/>
                <wp:positionH relativeFrom="column">
                  <wp:posOffset>1111250</wp:posOffset>
                </wp:positionH>
                <wp:positionV relativeFrom="paragraph">
                  <wp:posOffset>151130</wp:posOffset>
                </wp:positionV>
                <wp:extent cx="2228850" cy="431800"/>
                <wp:effectExtent l="0" t="0" r="1905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4318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B242B0" id="Rectangle 4" o:spid="_x0000_s1026" style="position:absolute;margin-left:87.5pt;margin-top:11.9pt;width:175.5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" fillcolor="#00b050" strokecolor="#1f3763 [1604]" strokeweight="1pt"/>
            </w:pict>
          </mc:Fallback>
        </mc:AlternateContent>
      </w:r>
    </w:p>
    <w:p w14:paraId="315FC8DC" w14:textId="14B292FD" w:rsidR="00215951" w:rsidRPr="006131D3" w:rsidRDefault="00215951" w:rsidP="00215951">
      <w:pPr>
        <w:rPr>
          <w:lang w:val="en-US"/>
        </w:rPr>
      </w:pPr>
    </w:p>
    <w:p w14:paraId="27562534" w14:textId="57618D47" w:rsidR="00215951" w:rsidRDefault="00DE771D" w:rsidP="00DE771D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70ACFBC" wp14:editId="478C5901">
                <wp:simplePos x="0" y="0"/>
                <wp:positionH relativeFrom="column">
                  <wp:posOffset>3371850</wp:posOffset>
                </wp:positionH>
                <wp:positionV relativeFrom="paragraph">
                  <wp:posOffset>597535</wp:posOffset>
                </wp:positionV>
                <wp:extent cx="2035715" cy="140335"/>
                <wp:effectExtent l="38100" t="38100" r="3175" b="3111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035715" cy="140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4D2B81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9" o:spid="_x0000_s1026" type="#_x0000_t75" style="position:absolute;margin-left:265.15pt;margin-top:46.7pt;width:161pt;height:11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">
                <v:imagedata r:id="rId13" o:title=""/>
              </v:shape>
            </w:pict>
          </mc:Fallback>
        </mc:AlternateContent>
      </w:r>
      <w:r w:rsidR="00E34C7B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54EFFA6" wp14:editId="51A4A14F">
                <wp:simplePos x="0" y="0"/>
                <wp:positionH relativeFrom="column">
                  <wp:posOffset>3072765</wp:posOffset>
                </wp:positionH>
                <wp:positionV relativeFrom="paragraph">
                  <wp:posOffset>-329565</wp:posOffset>
                </wp:positionV>
                <wp:extent cx="2519640" cy="959760"/>
                <wp:effectExtent l="38100" t="38100" r="14605" b="3111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519640" cy="9597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9E9BE" id="Ink 46" o:spid="_x0000_s1026" type="#_x0000_t75" style="position:absolute;margin-left:241.6pt;margin-top:-26.3pt;width:199.15pt;height:76.2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">
                <v:imagedata r:id="rId15" o:title="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7A4621" wp14:editId="6D1510C6">
                <wp:simplePos x="0" y="0"/>
                <wp:positionH relativeFrom="column">
                  <wp:posOffset>5359400</wp:posOffset>
                </wp:positionH>
                <wp:positionV relativeFrom="paragraph">
                  <wp:posOffset>172720</wp:posOffset>
                </wp:positionV>
                <wp:extent cx="406400" cy="158750"/>
                <wp:effectExtent l="19050" t="19050" r="31750" b="12700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00" cy="158750"/>
                        </a:xfrm>
                        <a:prstGeom prst="triangl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8E28D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22pt;margin-top:13.6pt;width:32pt;height:12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" fillcolor="#ffc00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B7E407" wp14:editId="707B151E">
                <wp:simplePos x="0" y="0"/>
                <wp:positionH relativeFrom="column">
                  <wp:posOffset>5435600</wp:posOffset>
                </wp:positionH>
                <wp:positionV relativeFrom="paragraph">
                  <wp:posOffset>329565</wp:posOffset>
                </wp:positionV>
                <wp:extent cx="241300" cy="165100"/>
                <wp:effectExtent l="0" t="0" r="25400" b="254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6510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DADE7B" id="Rectangle 24" o:spid="_x0000_s1026" style="position:absolute;margin-left:428pt;margin-top:25.95pt;width:19pt;height:1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" fillcolor="#7030a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5BA304" wp14:editId="5A723375">
                <wp:simplePos x="0" y="0"/>
                <wp:positionH relativeFrom="column">
                  <wp:posOffset>502285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1CE5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8" o:spid="_x0000_s1026" type="#_x0000_t32" style="position:absolute;margin-left:395.5pt;margin-top:43.1pt;width:32.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D8DEECB" wp14:editId="3A7AE3AD">
                <wp:simplePos x="0" y="0"/>
                <wp:positionH relativeFrom="column">
                  <wp:posOffset>419100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45B429" id="Straight Arrow Connector 36" o:spid="_x0000_s1026" type="#_x0000_t32" style="position:absolute;margin-left:330pt;margin-top:43.1pt;width:32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465C00E" wp14:editId="3F46FB2E">
                <wp:simplePos x="0" y="0"/>
                <wp:positionH relativeFrom="column">
                  <wp:posOffset>461010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BE711A" id="Straight Arrow Connector 37" o:spid="_x0000_s1026" type="#_x0000_t32" style="position:absolute;margin-left:363pt;margin-top:43.1pt;width:32.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FE9D73" wp14:editId="634625FC">
                <wp:simplePos x="0" y="0"/>
                <wp:positionH relativeFrom="column">
                  <wp:posOffset>3752850</wp:posOffset>
                </wp:positionH>
                <wp:positionV relativeFrom="paragraph">
                  <wp:posOffset>541020</wp:posOffset>
                </wp:positionV>
                <wp:extent cx="412750" cy="0"/>
                <wp:effectExtent l="3810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B46C8E" id="Straight Arrow Connector 35" o:spid="_x0000_s1026" type="#_x0000_t32" style="position:absolute;margin-left:295.5pt;margin-top:42.6pt;width:32.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B6C7BD" wp14:editId="5539477B">
                <wp:simplePos x="0" y="0"/>
                <wp:positionH relativeFrom="column">
                  <wp:posOffset>3340100</wp:posOffset>
                </wp:positionH>
                <wp:positionV relativeFrom="paragraph">
                  <wp:posOffset>541020</wp:posOffset>
                </wp:positionV>
                <wp:extent cx="412750" cy="0"/>
                <wp:effectExtent l="38100" t="76200" r="2540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013457" id="Straight Arrow Connector 27" o:spid="_x0000_s1026" type="#_x0000_t32" style="position:absolute;margin-left:263pt;margin-top:42.6pt;width:32.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B0845A" wp14:editId="1D38C62F">
                <wp:simplePos x="0" y="0"/>
                <wp:positionH relativeFrom="column">
                  <wp:posOffset>3308350</wp:posOffset>
                </wp:positionH>
                <wp:positionV relativeFrom="paragraph">
                  <wp:posOffset>471170</wp:posOffset>
                </wp:positionV>
                <wp:extent cx="278130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13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9F2453" id="Straight Connector 22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5pt,37.1pt" to="479.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</w:p>
    <w:p w14:paraId="5475D08E" w14:textId="46CEC9C7" w:rsidR="00DE771D" w:rsidRPr="00DE771D" w:rsidRDefault="00DE771D" w:rsidP="00DE771D">
      <w:pPr>
        <w:rPr>
          <w:lang w:val="en-US"/>
        </w:rPr>
      </w:pPr>
    </w:p>
    <w:p w14:paraId="061FAA3E" w14:textId="07D2C2ED" w:rsidR="00DE771D" w:rsidRDefault="00DE771D" w:rsidP="00DE771D">
      <w:pPr>
        <w:rPr>
          <w:lang w:val="en-US"/>
        </w:rPr>
      </w:pPr>
    </w:p>
    <w:p w14:paraId="3B8CACA1" w14:textId="2ED6FE12" w:rsidR="00DE771D" w:rsidRDefault="00DE771D" w:rsidP="00DE771D">
      <w:pPr>
        <w:jc w:val="right"/>
        <w:rPr>
          <w:lang w:val="en-US"/>
        </w:rPr>
      </w:pPr>
    </w:p>
    <w:p w14:paraId="08DDCE8F" w14:textId="25155159" w:rsidR="00DE771D" w:rsidRDefault="00DE771D" w:rsidP="00DE771D">
      <w:pPr>
        <w:rPr>
          <w:lang w:val="en-US"/>
        </w:rPr>
      </w:pPr>
      <w:r>
        <w:rPr>
          <w:lang w:val="en-US"/>
        </w:rPr>
        <w:t>Ex: firebrand distribution of Case3_Forest_FDI100_BAL2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E771D" w14:paraId="3097A8AF" w14:textId="77777777" w:rsidTr="00D43B7C">
        <w:tc>
          <w:tcPr>
            <w:tcW w:w="9016" w:type="dxa"/>
          </w:tcPr>
          <w:p w14:paraId="328B99CA" w14:textId="3A4C37BA" w:rsidR="00DE771D" w:rsidRDefault="00DE771D" w:rsidP="00DE771D">
            <w:pPr>
              <w:jc w:val="center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9029C0F" wp14:editId="1429BBDA">
                  <wp:extent cx="4279900" cy="2419350"/>
                  <wp:effectExtent l="0" t="0" r="6350" b="0"/>
                  <wp:docPr id="50" name="Chart 5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91567F-9B8E-4EA8-BB40-99D967590C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  <w:tr w:rsidR="00DE771D" w14:paraId="3A2A6F77" w14:textId="77777777" w:rsidTr="00D43B7C">
        <w:tc>
          <w:tcPr>
            <w:tcW w:w="9016" w:type="dxa"/>
          </w:tcPr>
          <w:p w14:paraId="452F144C" w14:textId="668D8119" w:rsidR="00DE771D" w:rsidRDefault="00DE771D" w:rsidP="00DE771D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D9E97B6" wp14:editId="282F1615">
                  <wp:extent cx="4648200" cy="2425700"/>
                  <wp:effectExtent l="0" t="0" r="0" b="12700"/>
                  <wp:docPr id="51" name="Chart 5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7F98F5-46F2-42A1-B23B-5D6B3B659BA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</w:tbl>
    <w:p w14:paraId="63EB3382" w14:textId="77777777" w:rsidR="00DE771D" w:rsidRPr="00DE771D" w:rsidRDefault="00DE771D" w:rsidP="00DE771D">
      <w:pPr>
        <w:jc w:val="right"/>
        <w:rPr>
          <w:lang w:val="en-US"/>
        </w:rPr>
      </w:pPr>
    </w:p>
    <w:sectPr w:rsidR="00DE771D" w:rsidRPr="00DE77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49EC8F" w14:textId="77777777" w:rsidR="00532662" w:rsidRDefault="00532662" w:rsidP="0068018A">
      <w:pPr>
        <w:spacing w:after="0" w:line="240" w:lineRule="auto"/>
      </w:pPr>
      <w:r>
        <w:separator/>
      </w:r>
    </w:p>
  </w:endnote>
  <w:endnote w:type="continuationSeparator" w:id="0">
    <w:p w14:paraId="196EAB87" w14:textId="77777777" w:rsidR="00532662" w:rsidRDefault="00532662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EC0C9" w14:textId="77777777" w:rsidR="00532662" w:rsidRDefault="00532662" w:rsidP="0068018A">
      <w:pPr>
        <w:spacing w:after="0" w:line="240" w:lineRule="auto"/>
      </w:pPr>
      <w:r>
        <w:separator/>
      </w:r>
    </w:p>
  </w:footnote>
  <w:footnote w:type="continuationSeparator" w:id="0">
    <w:p w14:paraId="6290BE9E" w14:textId="77777777" w:rsidR="00532662" w:rsidRDefault="00532662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7"/>
  </w:num>
  <w:num w:numId="6">
    <w:abstractNumId w:val="4"/>
  </w:num>
  <w:num w:numId="7">
    <w:abstractNumId w:val="3"/>
  </w:num>
  <w:num w:numId="8">
    <w:abstractNumId w:val="16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5"/>
  </w:num>
  <w:num w:numId="14">
    <w:abstractNumId w:val="9"/>
  </w:num>
  <w:num w:numId="15">
    <w:abstractNumId w:val="18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4"/>
  </w:num>
  <w:num w:numId="19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68FAD3871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951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2662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448D"/>
    <w:rsid w:val="005A4237"/>
    <w:rsid w:val="005A570F"/>
    <w:rsid w:val="005A5FE6"/>
    <w:rsid w:val="005A6707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0FA0"/>
    <w:rsid w:val="00D236D2"/>
    <w:rsid w:val="00D27572"/>
    <w:rsid w:val="00D32964"/>
    <w:rsid w:val="00D35EC3"/>
    <w:rsid w:val="00D4169E"/>
    <w:rsid w:val="00D43B7C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9A3"/>
    <w:rsid w:val="00DE2F60"/>
    <w:rsid w:val="00DE2F69"/>
    <w:rsid w:val="00DE3D69"/>
    <w:rsid w:val="00DE67F5"/>
    <w:rsid w:val="00DE771D"/>
    <w:rsid w:val="00DF019F"/>
    <w:rsid w:val="00DF2E44"/>
    <w:rsid w:val="00DF31F7"/>
    <w:rsid w:val="00DF4B24"/>
    <w:rsid w:val="00DF4CCC"/>
    <w:rsid w:val="00DF57BF"/>
    <w:rsid w:val="00E00860"/>
    <w:rsid w:val="00E02415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4C7B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chart" Target="charts/chart6.xml"/><Relationship Id="rId2" Type="http://schemas.openxmlformats.org/officeDocument/2006/relationships/numbering" Target="numbering.xml"/><Relationship Id="rId16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ustomXml" Target="ink/ink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ummary%20file%20Forest_FDI100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ummary%20file%20Forest_FDI100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irebrand%20flux%20and%20RHF%20master%20summary%20fores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ummary%20file%20Forest_FDI100_dev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Case3_Forest_FDI100_BAL29\Case3_Forest_FDI100_BAL29_dev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Case3_Forest_FDI100_BAL29\Case3_Forest_FDI100_BAL29_devc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irebrand</a:t>
            </a:r>
            <a:r>
              <a:rPr lang="en-AU" baseline="0"/>
              <a:t> flux at different locations 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irebrandFlux!$B$2</c:f>
              <c:strCache>
                <c:ptCount val="1"/>
                <c:pt idx="0">
                  <c:v>BAL12p5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B$3:$B$11</c:f>
              <c:numCache>
                <c:formatCode>0.000</c:formatCode>
                <c:ptCount val="9"/>
                <c:pt idx="0">
                  <c:v>0.44337586011575936</c:v>
                </c:pt>
                <c:pt idx="1">
                  <c:v>0.40868740053811736</c:v>
                </c:pt>
                <c:pt idx="2">
                  <c:v>0.65488148954299874</c:v>
                </c:pt>
                <c:pt idx="3">
                  <c:v>1.3361134899632969E-2</c:v>
                </c:pt>
                <c:pt idx="4">
                  <c:v>0</c:v>
                </c:pt>
                <c:pt idx="5">
                  <c:v>6.1432079521029768E-2</c:v>
                </c:pt>
                <c:pt idx="6">
                  <c:v>0</c:v>
                </c:pt>
                <c:pt idx="7">
                  <c:v>8.9049508366573896E-2</c:v>
                </c:pt>
                <c:pt idx="8">
                  <c:v>0.316544783658871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74D-4653-BEE6-585486132219}"/>
            </c:ext>
          </c:extLst>
        </c:ser>
        <c:ser>
          <c:idx val="1"/>
          <c:order val="1"/>
          <c:tx>
            <c:strRef>
              <c:f>FirebrandFlux!$C$2</c:f>
              <c:strCache>
                <c:ptCount val="1"/>
                <c:pt idx="0">
                  <c:v>BAL19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C$3:$C$11</c:f>
              <c:numCache>
                <c:formatCode>0.000</c:formatCode>
                <c:ptCount val="9"/>
                <c:pt idx="0">
                  <c:v>0.94755808771711147</c:v>
                </c:pt>
                <c:pt idx="1">
                  <c:v>0.86067756529799966</c:v>
                </c:pt>
                <c:pt idx="2">
                  <c:v>1.5810285934118591</c:v>
                </c:pt>
                <c:pt idx="3">
                  <c:v>2.6801518174025193E-2</c:v>
                </c:pt>
                <c:pt idx="4">
                  <c:v>0</c:v>
                </c:pt>
                <c:pt idx="5">
                  <c:v>0.16157150535388665</c:v>
                </c:pt>
                <c:pt idx="6">
                  <c:v>0</c:v>
                </c:pt>
                <c:pt idx="7">
                  <c:v>0.22880282744318656</c:v>
                </c:pt>
                <c:pt idx="8">
                  <c:v>0.994678867610765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74D-4653-BEE6-585486132219}"/>
            </c:ext>
          </c:extLst>
        </c:ser>
        <c:ser>
          <c:idx val="2"/>
          <c:order val="2"/>
          <c:tx>
            <c:strRef>
              <c:f>FirebrandFlux!$D$2</c:f>
              <c:strCache>
                <c:ptCount val="1"/>
                <c:pt idx="0">
                  <c:v>BAL29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D$3:$D$11</c:f>
              <c:numCache>
                <c:formatCode>0.000</c:formatCode>
                <c:ptCount val="9"/>
                <c:pt idx="0">
                  <c:v>1.6676077315220803</c:v>
                </c:pt>
                <c:pt idx="1">
                  <c:v>1.6848097568495159</c:v>
                </c:pt>
                <c:pt idx="2">
                  <c:v>2.4861084993293181</c:v>
                </c:pt>
                <c:pt idx="3">
                  <c:v>3.2582102599482965E-2</c:v>
                </c:pt>
                <c:pt idx="4">
                  <c:v>0</c:v>
                </c:pt>
                <c:pt idx="5">
                  <c:v>0.32404739671638283</c:v>
                </c:pt>
                <c:pt idx="6">
                  <c:v>0</c:v>
                </c:pt>
                <c:pt idx="7">
                  <c:v>0.42625338444332289</c:v>
                </c:pt>
                <c:pt idx="8">
                  <c:v>2.40569108682435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74D-4653-BEE6-585486132219}"/>
            </c:ext>
          </c:extLst>
        </c:ser>
        <c:ser>
          <c:idx val="3"/>
          <c:order val="3"/>
          <c:tx>
            <c:strRef>
              <c:f>FirebrandFlux!$E$2</c:f>
              <c:strCache>
                <c:ptCount val="1"/>
                <c:pt idx="0">
                  <c:v>BAL40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E$3:$E$11</c:f>
              <c:numCache>
                <c:formatCode>0.000</c:formatCode>
                <c:ptCount val="9"/>
                <c:pt idx="0">
                  <c:v>3.6250869319269836</c:v>
                </c:pt>
                <c:pt idx="1">
                  <c:v>3.3176417099244917</c:v>
                </c:pt>
                <c:pt idx="2">
                  <c:v>6.7406557389840422</c:v>
                </c:pt>
                <c:pt idx="3">
                  <c:v>7.667025531178337E-2</c:v>
                </c:pt>
                <c:pt idx="4">
                  <c:v>0</c:v>
                </c:pt>
                <c:pt idx="5">
                  <c:v>0.55586781510838434</c:v>
                </c:pt>
                <c:pt idx="6">
                  <c:v>0</c:v>
                </c:pt>
                <c:pt idx="7">
                  <c:v>0.87290648926291359</c:v>
                </c:pt>
                <c:pt idx="8">
                  <c:v>4.24510896600317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74D-4653-BEE6-585486132219}"/>
            </c:ext>
          </c:extLst>
        </c:ser>
        <c:ser>
          <c:idx val="4"/>
          <c:order val="4"/>
          <c:tx>
            <c:strRef>
              <c:f>FirebrandFlux!$F$2</c:f>
              <c:strCache>
                <c:ptCount val="1"/>
                <c:pt idx="0">
                  <c:v>BALFZ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F$3:$F$11</c:f>
              <c:numCache>
                <c:formatCode>0.000</c:formatCode>
                <c:ptCount val="9"/>
                <c:pt idx="0">
                  <c:v>5.4713533300217136</c:v>
                </c:pt>
                <c:pt idx="1">
                  <c:v>4.6926216640219156</c:v>
                </c:pt>
                <c:pt idx="2">
                  <c:v>5.7743266074544266</c:v>
                </c:pt>
                <c:pt idx="3">
                  <c:v>0.17359538016555148</c:v>
                </c:pt>
                <c:pt idx="4">
                  <c:v>0</c:v>
                </c:pt>
                <c:pt idx="5">
                  <c:v>3.8083623828410271</c:v>
                </c:pt>
                <c:pt idx="6">
                  <c:v>2.1170802379168512E-2</c:v>
                </c:pt>
                <c:pt idx="7">
                  <c:v>2.052998932133193</c:v>
                </c:pt>
                <c:pt idx="8">
                  <c:v>6.29650791402571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74D-4653-BEE6-5854861322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6474624"/>
        <c:axId val="606472984"/>
      </c:lineChart>
      <c:catAx>
        <c:axId val="6064746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6472984"/>
        <c:crosses val="autoZero"/>
        <c:auto val="1"/>
        <c:lblAlgn val="ctr"/>
        <c:lblOffset val="100"/>
        <c:noMultiLvlLbl val="0"/>
      </c:catAx>
      <c:valAx>
        <c:axId val="606472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6474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MaxHF!$B$2</c:f>
              <c:strCache>
                <c:ptCount val="1"/>
                <c:pt idx="0">
                  <c:v>BAL12p5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B$3:$B$10</c:f>
              <c:numCache>
                <c:formatCode>0.00</c:formatCode>
                <c:ptCount val="8"/>
                <c:pt idx="0">
                  <c:v>3.1880290750000002</c:v>
                </c:pt>
                <c:pt idx="1">
                  <c:v>4.0829563333333327</c:v>
                </c:pt>
                <c:pt idx="2">
                  <c:v>2.2309024633333334</c:v>
                </c:pt>
                <c:pt idx="3">
                  <c:v>2.4191820000000002</c:v>
                </c:pt>
                <c:pt idx="4">
                  <c:v>4.3863970999999999</c:v>
                </c:pt>
                <c:pt idx="5">
                  <c:v>3.1804082</c:v>
                </c:pt>
                <c:pt idx="6">
                  <c:v>2.1191853666666666E-2</c:v>
                </c:pt>
                <c:pt idx="7">
                  <c:v>3.3593615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9B5-4932-9ED3-FBDF29A12596}"/>
            </c:ext>
          </c:extLst>
        </c:ser>
        <c:ser>
          <c:idx val="1"/>
          <c:order val="1"/>
          <c:tx>
            <c:strRef>
              <c:f>MaxHF!$C$2</c:f>
              <c:strCache>
                <c:ptCount val="1"/>
                <c:pt idx="0">
                  <c:v>BAL19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C$3:$C$10</c:f>
              <c:numCache>
                <c:formatCode>0.00</c:formatCode>
                <c:ptCount val="8"/>
                <c:pt idx="0">
                  <c:v>5.4256326999999995</c:v>
                </c:pt>
                <c:pt idx="1">
                  <c:v>7.0390031666666673</c:v>
                </c:pt>
                <c:pt idx="2">
                  <c:v>3.668925886666667</c:v>
                </c:pt>
                <c:pt idx="3">
                  <c:v>4.0238136000000004</c:v>
                </c:pt>
                <c:pt idx="4">
                  <c:v>7.337501033333333</c:v>
                </c:pt>
                <c:pt idx="5">
                  <c:v>4.9141817000000003</c:v>
                </c:pt>
                <c:pt idx="6">
                  <c:v>3.3898809333333335E-2</c:v>
                </c:pt>
                <c:pt idx="7">
                  <c:v>5.66423744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9B5-4932-9ED3-FBDF29A12596}"/>
            </c:ext>
          </c:extLst>
        </c:ser>
        <c:ser>
          <c:idx val="2"/>
          <c:order val="2"/>
          <c:tx>
            <c:strRef>
              <c:f>MaxHF!$D$2</c:f>
              <c:strCache>
                <c:ptCount val="1"/>
                <c:pt idx="0">
                  <c:v>BAL29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D$3:$D$10</c:f>
              <c:numCache>
                <c:formatCode>0.00</c:formatCode>
                <c:ptCount val="8"/>
                <c:pt idx="0">
                  <c:v>11.00026985</c:v>
                </c:pt>
                <c:pt idx="1">
                  <c:v>15.688213666666668</c:v>
                </c:pt>
                <c:pt idx="2">
                  <c:v>6.5171778333333341</c:v>
                </c:pt>
                <c:pt idx="3">
                  <c:v>7.6833092000000001</c:v>
                </c:pt>
                <c:pt idx="4">
                  <c:v>14.107836999999998</c:v>
                </c:pt>
                <c:pt idx="5">
                  <c:v>11.537167</c:v>
                </c:pt>
                <c:pt idx="6">
                  <c:v>6.0012117333333337E-2</c:v>
                </c:pt>
                <c:pt idx="7">
                  <c:v>11.14023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9B5-4932-9ED3-FBDF29A12596}"/>
            </c:ext>
          </c:extLst>
        </c:ser>
        <c:ser>
          <c:idx val="3"/>
          <c:order val="3"/>
          <c:tx>
            <c:strRef>
              <c:f>MaxHF!$E$2</c:f>
              <c:strCache>
                <c:ptCount val="1"/>
                <c:pt idx="0">
                  <c:v>BAL40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E$3:$E$10</c:f>
              <c:numCache>
                <c:formatCode>0.00</c:formatCode>
                <c:ptCount val="8"/>
                <c:pt idx="0">
                  <c:v>18.841173750000003</c:v>
                </c:pt>
                <c:pt idx="1">
                  <c:v>30.242321000000004</c:v>
                </c:pt>
                <c:pt idx="2">
                  <c:v>10.726792766666668</c:v>
                </c:pt>
                <c:pt idx="3">
                  <c:v>12.740653999999999</c:v>
                </c:pt>
                <c:pt idx="4">
                  <c:v>25.046784000000002</c:v>
                </c:pt>
                <c:pt idx="5">
                  <c:v>21.184864999999999</c:v>
                </c:pt>
                <c:pt idx="6">
                  <c:v>0.11845299333333333</c:v>
                </c:pt>
                <c:pt idx="7">
                  <c:v>20.196311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9B5-4932-9ED3-FBDF29A12596}"/>
            </c:ext>
          </c:extLst>
        </c:ser>
        <c:ser>
          <c:idx val="4"/>
          <c:order val="4"/>
          <c:tx>
            <c:strRef>
              <c:f>MaxHF!$F$2</c:f>
              <c:strCache>
                <c:ptCount val="1"/>
                <c:pt idx="0">
                  <c:v>BALFZ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F$3:$F$10</c:f>
              <c:numCache>
                <c:formatCode>0.00</c:formatCode>
                <c:ptCount val="8"/>
                <c:pt idx="0">
                  <c:v>43.758224750000004</c:v>
                </c:pt>
                <c:pt idx="1">
                  <c:v>84.69649733333334</c:v>
                </c:pt>
                <c:pt idx="2">
                  <c:v>18.604448766666668</c:v>
                </c:pt>
                <c:pt idx="3">
                  <c:v>35.775889999999997</c:v>
                </c:pt>
                <c:pt idx="4">
                  <c:v>63.275192666666669</c:v>
                </c:pt>
                <c:pt idx="5">
                  <c:v>53.789538999999998</c:v>
                </c:pt>
                <c:pt idx="6">
                  <c:v>0.41007726999999994</c:v>
                </c:pt>
                <c:pt idx="7">
                  <c:v>41.759928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9B5-4932-9ED3-FBDF29A125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31847136"/>
        <c:axId val="631848120"/>
      </c:lineChart>
      <c:catAx>
        <c:axId val="6318471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8120"/>
        <c:crosses val="autoZero"/>
        <c:auto val="1"/>
        <c:lblAlgn val="ctr"/>
        <c:lblOffset val="100"/>
        <c:noMultiLvlLbl val="0"/>
      </c:catAx>
      <c:valAx>
        <c:axId val="631848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</a:t>
                </a:r>
                <a:r>
                  <a:rPr lang="en-AU" baseline="0"/>
                  <a:t>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71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99DA-4534-A98A-D663811EE3BB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99DA-4534-A98A-D663811EE3BB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99DA-4534-A98A-D663811EE3BB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99DA-4534-A98A-D663811EE3BB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99DA-4534-A98A-D663811EE3BB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xVal>
            <c:numRef>
              <c:f>Sheet1!$B$26:$F$26</c:f>
              <c:numCache>
                <c:formatCode>0.00</c:formatCode>
                <c:ptCount val="5"/>
                <c:pt idx="0">
                  <c:v>4.3863970999999999</c:v>
                </c:pt>
                <c:pt idx="1">
                  <c:v>7.337501033333333</c:v>
                </c:pt>
                <c:pt idx="2">
                  <c:v>15.688213666666668</c:v>
                </c:pt>
                <c:pt idx="3">
                  <c:v>30.242321000000004</c:v>
                </c:pt>
                <c:pt idx="4">
                  <c:v>84.69649733333334</c:v>
                </c:pt>
              </c:numCache>
            </c:numRef>
          </c:xVal>
          <c:yVal>
            <c:numRef>
              <c:f>Sheet1!$B$4:$F$4</c:f>
              <c:numCache>
                <c:formatCode>0.000</c:formatCode>
                <c:ptCount val="5"/>
                <c:pt idx="0">
                  <c:v>0.44337586011575936</c:v>
                </c:pt>
                <c:pt idx="1">
                  <c:v>0.94755808771711147</c:v>
                </c:pt>
                <c:pt idx="2">
                  <c:v>1.6676077315220803</c:v>
                </c:pt>
                <c:pt idx="3">
                  <c:v>3.6250869319269836</c:v>
                </c:pt>
                <c:pt idx="4">
                  <c:v>5.47135333002171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99DA-4534-A98A-D663811EE3BB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J$26:$N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Sheet1!$J$4:$N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99DA-4534-A98A-D663811EE3BB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R$26:$V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Sheet1!$R$4:$V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99DA-4534-A98A-D663811EE3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MaxHF!$B$15</c:f>
              <c:strCache>
                <c:ptCount val="1"/>
                <c:pt idx="0">
                  <c:v>BAL12p5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B$16:$B$23</c:f>
              <c:numCache>
                <c:formatCode>0.00</c:formatCode>
                <c:ptCount val="8"/>
                <c:pt idx="0">
                  <c:v>0.11811481325000001</c:v>
                </c:pt>
                <c:pt idx="1">
                  <c:v>7.4970312666666664E-2</c:v>
                </c:pt>
                <c:pt idx="2">
                  <c:v>1.8155682899999998E-2</c:v>
                </c:pt>
                <c:pt idx="3">
                  <c:v>1.2154626E-2</c:v>
                </c:pt>
                <c:pt idx="4">
                  <c:v>5.2419703333333324E-2</c:v>
                </c:pt>
                <c:pt idx="5">
                  <c:v>3.9048942000000003E-2</c:v>
                </c:pt>
                <c:pt idx="6">
                  <c:v>3.0788950666666665E-2</c:v>
                </c:pt>
                <c:pt idx="7">
                  <c:v>3.0683130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42E-4A25-BC74-2487E15B0529}"/>
            </c:ext>
          </c:extLst>
        </c:ser>
        <c:ser>
          <c:idx val="1"/>
          <c:order val="1"/>
          <c:tx>
            <c:strRef>
              <c:f>MaxHF!$C$15</c:f>
              <c:strCache>
                <c:ptCount val="1"/>
                <c:pt idx="0">
                  <c:v>BAL19</c:v>
                </c:pt>
              </c:strCache>
            </c:strRef>
          </c:tx>
          <c:spPr>
            <a:ln w="15875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C$16:$C$23</c:f>
              <c:numCache>
                <c:formatCode>0.00</c:formatCode>
                <c:ptCount val="8"/>
                <c:pt idx="0">
                  <c:v>9.7844033000000011E-2</c:v>
                </c:pt>
                <c:pt idx="1">
                  <c:v>0.13183849033333334</c:v>
                </c:pt>
                <c:pt idx="2">
                  <c:v>1.2298879566666665E-2</c:v>
                </c:pt>
                <c:pt idx="3">
                  <c:v>1.2745286E-2</c:v>
                </c:pt>
                <c:pt idx="4">
                  <c:v>2.885707433333333E-2</c:v>
                </c:pt>
                <c:pt idx="5">
                  <c:v>3.7183241999999998E-2</c:v>
                </c:pt>
                <c:pt idx="6">
                  <c:v>3.8146118999999999E-2</c:v>
                </c:pt>
                <c:pt idx="7">
                  <c:v>5.2466453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42E-4A25-BC74-2487E15B0529}"/>
            </c:ext>
          </c:extLst>
        </c:ser>
        <c:ser>
          <c:idx val="2"/>
          <c:order val="2"/>
          <c:tx>
            <c:strRef>
              <c:f>MaxHF!$D$15</c:f>
              <c:strCache>
                <c:ptCount val="1"/>
                <c:pt idx="0">
                  <c:v>BAL29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D$16:$D$23</c:f>
              <c:numCache>
                <c:formatCode>0.00</c:formatCode>
                <c:ptCount val="8"/>
                <c:pt idx="0">
                  <c:v>0.16918520249999999</c:v>
                </c:pt>
                <c:pt idx="1">
                  <c:v>0.19064446999999998</c:v>
                </c:pt>
                <c:pt idx="2">
                  <c:v>2.5216252633333335E-2</c:v>
                </c:pt>
                <c:pt idx="3">
                  <c:v>3.9250623999999998E-2</c:v>
                </c:pt>
                <c:pt idx="4">
                  <c:v>7.5946661000000013E-2</c:v>
                </c:pt>
                <c:pt idx="5">
                  <c:v>4.4552678999999998E-2</c:v>
                </c:pt>
                <c:pt idx="6">
                  <c:v>7.9793536333333331E-2</c:v>
                </c:pt>
                <c:pt idx="7">
                  <c:v>0.1016175135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42E-4A25-BC74-2487E15B0529}"/>
            </c:ext>
          </c:extLst>
        </c:ser>
        <c:ser>
          <c:idx val="3"/>
          <c:order val="3"/>
          <c:tx>
            <c:strRef>
              <c:f>MaxHF!$E$15</c:f>
              <c:strCache>
                <c:ptCount val="1"/>
                <c:pt idx="0">
                  <c:v>BAL40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E$16:$E$23</c:f>
              <c:numCache>
                <c:formatCode>0.00</c:formatCode>
                <c:ptCount val="8"/>
                <c:pt idx="0">
                  <c:v>0.19012029999999999</c:v>
                </c:pt>
                <c:pt idx="1">
                  <c:v>0.17431200333333333</c:v>
                </c:pt>
                <c:pt idx="2">
                  <c:v>2.2231643266666667E-2</c:v>
                </c:pt>
                <c:pt idx="3">
                  <c:v>3.9028113000000003E-2</c:v>
                </c:pt>
                <c:pt idx="4">
                  <c:v>6.241170066666666E-2</c:v>
                </c:pt>
                <c:pt idx="5">
                  <c:v>7.7159467999999995E-2</c:v>
                </c:pt>
                <c:pt idx="6">
                  <c:v>1.2916294199999999E-2</c:v>
                </c:pt>
                <c:pt idx="7">
                  <c:v>8.156548799999999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42E-4A25-BC74-2487E15B0529}"/>
            </c:ext>
          </c:extLst>
        </c:ser>
        <c:ser>
          <c:idx val="4"/>
          <c:order val="4"/>
          <c:tx>
            <c:strRef>
              <c:f>MaxHF!$F$15</c:f>
              <c:strCache>
                <c:ptCount val="1"/>
                <c:pt idx="0">
                  <c:v>BALFZ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F$16:$F$23</c:f>
              <c:numCache>
                <c:formatCode>0.00</c:formatCode>
                <c:ptCount val="8"/>
                <c:pt idx="0">
                  <c:v>0.62372475000000005</c:v>
                </c:pt>
                <c:pt idx="1">
                  <c:v>1.3013077</c:v>
                </c:pt>
                <c:pt idx="2">
                  <c:v>0.21898499333333335</c:v>
                </c:pt>
                <c:pt idx="3">
                  <c:v>0.45701171000000002</c:v>
                </c:pt>
                <c:pt idx="4">
                  <c:v>1.7218916833333333</c:v>
                </c:pt>
                <c:pt idx="5">
                  <c:v>0.51216923999999997</c:v>
                </c:pt>
                <c:pt idx="6">
                  <c:v>2.2859171333333334E-2</c:v>
                </c:pt>
                <c:pt idx="7">
                  <c:v>0.3384311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42E-4A25-BC74-2487E15B05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9508912"/>
        <c:axId val="609512520"/>
      </c:lineChart>
      <c:catAx>
        <c:axId val="6095089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512520"/>
        <c:crosses val="autoZero"/>
        <c:auto val="1"/>
        <c:lblAlgn val="ctr"/>
        <c:lblOffset val="100"/>
        <c:noMultiLvlLbl val="0"/>
      </c:catAx>
      <c:valAx>
        <c:axId val="609512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</a:t>
                </a:r>
                <a:r>
                  <a:rPr lang="en-AU" baseline="0"/>
                  <a:t> Convec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508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otal firebrand flux verticle planes </c:v>
          </c:tx>
          <c:spPr>
            <a:ln w="28575" cap="rnd">
              <a:noFill/>
              <a:round/>
            </a:ln>
            <a:effectLst/>
          </c:spPr>
          <c:marker>
            <c:symbol val="circle"/>
            <c:size val="6"/>
            <c:spPr>
              <a:solidFill>
                <a:srgbClr val="FFC000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flux!$SL$15:$ST$15</c:f>
              <c:strCache>
                <c:ptCount val="9"/>
                <c:pt idx="0">
                  <c:v>flux130</c:v>
                </c:pt>
                <c:pt idx="1">
                  <c:v>flux140</c:v>
                </c:pt>
                <c:pt idx="2">
                  <c:v>flux150</c:v>
                </c:pt>
                <c:pt idx="3">
                  <c:v>flux160</c:v>
                </c:pt>
                <c:pt idx="4">
                  <c:v>flux170</c:v>
                </c:pt>
                <c:pt idx="5">
                  <c:v>flux180</c:v>
                </c:pt>
                <c:pt idx="6">
                  <c:v>flux190</c:v>
                </c:pt>
                <c:pt idx="7">
                  <c:v>flux200</c:v>
                </c:pt>
                <c:pt idx="8">
                  <c:v>flux210</c:v>
                </c:pt>
              </c:strCache>
            </c:strRef>
          </c:cat>
          <c:val>
            <c:numRef>
              <c:f>flux!$SL$14:$ST$14</c:f>
              <c:numCache>
                <c:formatCode>0.00</c:formatCode>
                <c:ptCount val="9"/>
                <c:pt idx="0">
                  <c:v>163.30766647789196</c:v>
                </c:pt>
                <c:pt idx="1">
                  <c:v>130.13379393023592</c:v>
                </c:pt>
                <c:pt idx="2">
                  <c:v>94.411154968347958</c:v>
                </c:pt>
                <c:pt idx="3">
                  <c:v>72.454677065361977</c:v>
                </c:pt>
                <c:pt idx="4">
                  <c:v>60.374042277030995</c:v>
                </c:pt>
                <c:pt idx="5">
                  <c:v>67.462206721229961</c:v>
                </c:pt>
                <c:pt idx="6">
                  <c:v>44.909646039052809</c:v>
                </c:pt>
                <c:pt idx="7">
                  <c:v>36.199652472682864</c:v>
                </c:pt>
                <c:pt idx="8">
                  <c:v>27.73567066501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2F8-42C9-B974-06DD75D65A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4835840"/>
        <c:axId val="574835184"/>
      </c:lineChart>
      <c:catAx>
        <c:axId val="5748358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Verical</a:t>
                </a:r>
                <a:r>
                  <a:rPr lang="en-AU" baseline="0"/>
                  <a:t>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835184"/>
        <c:crosses val="autoZero"/>
        <c:auto val="1"/>
        <c:lblAlgn val="ctr"/>
        <c:lblOffset val="100"/>
        <c:noMultiLvlLbl val="0"/>
      </c:catAx>
      <c:valAx>
        <c:axId val="574835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8358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otal firebrand flux horizontal planes</c:v>
          </c:tx>
          <c:spPr>
            <a:ln w="19050" cap="rnd">
              <a:solidFill>
                <a:schemeClr val="accent1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flux!$TJ$15:$TW$15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lux!$TJ$14:$TW$14</c:f>
              <c:numCache>
                <c:formatCode>0.00</c:formatCode>
                <c:ptCount val="14"/>
                <c:pt idx="0">
                  <c:v>25.488482369204199</c:v>
                </c:pt>
                <c:pt idx="1">
                  <c:v>23.945270122234003</c:v>
                </c:pt>
                <c:pt idx="2">
                  <c:v>20.456292222692497</c:v>
                </c:pt>
                <c:pt idx="3">
                  <c:v>14.716773826304006</c:v>
                </c:pt>
                <c:pt idx="4">
                  <c:v>7.6588996165765986</c:v>
                </c:pt>
                <c:pt idx="5">
                  <c:v>3.9709807712199998</c:v>
                </c:pt>
                <c:pt idx="6">
                  <c:v>2.6711446682799989</c:v>
                </c:pt>
                <c:pt idx="7">
                  <c:v>2.2456233710700011</c:v>
                </c:pt>
                <c:pt idx="8">
                  <c:v>1.5579038142100001</c:v>
                </c:pt>
                <c:pt idx="9">
                  <c:v>0.98866903616799984</c:v>
                </c:pt>
                <c:pt idx="10">
                  <c:v>0.61086561754500013</c:v>
                </c:pt>
                <c:pt idx="11">
                  <c:v>0.37030487172776</c:v>
                </c:pt>
                <c:pt idx="12">
                  <c:v>0.23391443794819403</c:v>
                </c:pt>
                <c:pt idx="13">
                  <c:v>0.165791097176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2B6-4C19-A2F9-6FD58F9CF6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4008016"/>
        <c:axId val="554006376"/>
      </c:lineChart>
      <c:catAx>
        <c:axId val="5540080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orizontal</a:t>
                </a:r>
                <a:r>
                  <a:rPr lang="en-AU" baseline="0"/>
                  <a:t>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006376"/>
        <c:crosses val="autoZero"/>
        <c:auto val="1"/>
        <c:lblAlgn val="ctr"/>
        <c:lblOffset val="100"/>
        <c:noMultiLvlLbl val="0"/>
      </c:catAx>
      <c:valAx>
        <c:axId val="554006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0080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0T09:35:33.967"/>
    </inkml:context>
    <inkml:brush xml:id="br0">
      <inkml:brushProperty name="width" value="0.025" units="cm"/>
      <inkml:brushProperty name="height" value="0.025" units="cm"/>
      <inkml:brushProperty name="color" value="#AB008B"/>
      <inkml:brushProperty name="ignorePressure" value="1"/>
    </inkml:brush>
  </inkml:definitions>
  <inkml:trace contextRef="#ctx0" brushRef="#br0">0 88,'26'29,"-12"-16,2-1,0-1,0 0,1-1,0 0,0-2,1 0,1-1,-1-1,1 0,0-2,0 0,1-1,-1-1,1-1,-1-1,24-2,-32 0,0-1,0 0,16-6,-17 4,0 2,0 0,0 0,13-1,-19 3,1 0,-1 1,0 0,0 0,0 0,0 0,0 1,1-1,-1 1,0 0,0 1,0-1,-1 1,1-1,0 1,0 0,-1 1,1-1,-1 1,0-1,0 1,0 0,0 0,0 0,-1 1,1-1,-1 0,0 1,0 0,0 0,-1-1,1 1,-1 0,1 6,6 42,-1-1,-7-50,0 0,0 0,1 0,-1-1,0 1,0 0,1 0,-1-1,0 1,1 0,-1 0,1-1,-1 1,1-1,-1 1,1 0,0-1,-1 1,1-1,1 1,-2-1,1 0,-1 0,1 0,0 0,-1 0,1 0,-1 0,1-1,-1 1,1 0,-1 0,1 0,-1-1,1 1,-1 0,1-1,-1 1,1 0,-1-1,1 1,0-2,4-4,-1-1,1 0,4-10,0 2,-5 9,0 1,0 0,1-1,0 2,0-1,0 0,1 1,-1 0,1 0,11-4,-9 5,0 0,0 1,0 0,1 0,-1 1,1 0,-1 1,12 0,-13 1,-1-1,1-1,-1 1,1-1,-1 0,0-1,1 0,-1 0,0 0,0 0,0-1,-1 0,1 0,-1-1,1 0,-1 0,0 0,5-7,-5 7,-1 0,0-1,-1 1,1-1,-1 0,0-1,0 1,-1 0,0-1,0 1,0-1,2-9,-3 4,1-1,-2 1,1 0,-2-1,-2-17,3 27,0 1,0 0,0 0,0-1,0 1,-1 0,1 0,-1-1,1 1,-1 0,1 0,-1 0,0 0,1 0,-1 0,0 0,0 0,0 0,1 0,-1 0,0 1,0-1,-1 0,1 0,0 1,0-1,0 1,-2-1,-9 0</inkml:trace>
  <inkml:trace contextRef="#ctx0" brushRef="#br0" timeOffset="22920.26">1146 18,'0'4,"0"0,0-1,1 1,-1 0,1-1,0 1,0 0,0-1,0 1,1-1,-1 0,1 1,0-1,0 0,0 0,0 0,1 0,-1-1,1 1,0-1,0 1,0-1,0 0,0 0,0 0,0 0,1-1,-1 0,1 1,5 0,39 6,67 2,-22-10,25 1,-115-1,0 0,-1 1,1-1,-1 1,0 0,1 0,-1 0,1 0,-1 0,0 1,0-1,0 1,0-1,0 1,0 0,0-1,0 1,-1 0,1 0,-1 1,0-1,1 0,-1 0,0 1,0-1,0 0,-1 1,1-1,-1 1,1 3,1 9,-1 1,0-1,-1 1,-3 16,2-5,0-8,-1 15,2-29,1-16,1 1,-1 0,1 1,1-1,0 1,0 0,1-1,0 2,0-1,1 0,0 1,1 0,12-14,-13 16,1 1,0-1,0 1,0 0,1 0,0 1,0 0,0 0,0 1,1 0,-1 0,1 1,0 0,0 0,0 0,9 1,42 2,-42 0,1 0,0-2,0 0,30-6,-43 6,0 0,0-1,0 0,-1 0,1-1,-1 1,1-1,-1 0,0 0,0 0,0 0,0-1,-1 0,1 0,-1 0,0 0,-1 0,1-1,0 1,-1-1,2-5,3-12,-3 1</inkml:trace>
  <inkml:trace contextRef="#ctx0" brushRef="#br0" timeOffset="22921.26">2257 53,'0'0,"0"0,0-1,0 1,0 0,0 0,0-1,0 1,0 0,0-1,0 1,0 0,0 0,0-1,0 1,0 0,1 0,-1-1,0 1,0 0,0 0,0-1,1 1,-1 0,0 0,0 0,0-1,1 1,-1 0,0 0,0 0,1 0,-1 0,0-1,1 1,-1 0,0 0,0 0,1 0,-1 0,0 0,1 0,-1 0,0 0,0 0,1 0,-1 0,0 0,1 0,-1 0,0 1,0-1,1 0,-1 0,0 0,0 0,1 0,-1 1,0-1,0 0,0 0,1 0,-1 1,0-1,0 0,0 0,0 1,1-1,15 17,-5-4,2 0,-1 0,25 18,-34-28,0-1,1 0,0 1,-1-1,1-1,0 1,0 0,0-1,0 0,0 0,0 0,0 0,1-1,-1 0,0 0,0 0,0 0,1-1,-1 1,0-1,7-2,41-21,-40 17,1 1,-1 0,1 1,1 1,-1 0,1 0,-1 2,25-3,-4 4,-11 0,-1 1,39 5,-58-4,0 0,-1 1,1-1,0 0,-1 1,1 0,-1-1,0 1,1 0,-1 0,0 1,0-1,0 0,-1 0,1 1,0 0,-1-1,2 5,4 8,-2 0,6 18,-9-25,4 14,5 36,-25-137,14 74,-1-2,1 1,0 0,0 0,0 0,2-10,-1 15,-1-1,1 1,0-1,-1 1,1-1,0 1,0-1,0 1,0 0,0 0,0-1,0 1,0 0,0 0,1 0,-1 0,0 0,1 1,-1-1,1 0,-1 0,1 1,-1-1,1 1,-1 0,3-1,16-1,0 1,0 1,30 2,4 1,-26-2,-2 0,-1-1,51-7,-69 5,-1 1,1-1,0 0,-1 0,1-1,-1 0,0 0,0 0,0-1,0 0,0 0,-1-1,0 1,0-1,8-10,-7 4</inkml:trace>
  <inkml:trace contextRef="#ctx0" brushRef="#br0" timeOffset="22922.26">3457 18,'2'0,"0"1,0-1,0 0,0 1,0-1,0 1,-1-1,1 1,0 0,0 0,0 0,-1 0,1 0,-1 0,1 1,-1-1,1 1,-1-1,2 3,2 3,0 0,-1 1,5 10,4 7,-9-19,0-1,1 1,-1-1,1 0,1 0,-1-1,0 0,1 0,0 0,0 0,1-1,-1 0,0 0,1-1,0 0,9 2,-6-2,1-1,-1 0,1 0,-1-1,1-1,-1 0,0 0,1-1,-1 0,15-6,-6 1,0 0,1 1,-1 1,2 1,35-2,-50 6,0 0,0 0,0 1,0 0,0 0,0 1,0-1,0 1,-1 1,1-1,-1 1,1 0,-1 0,0 0,0 1,-1 0,1 0,-1 0,1 0,-1 1,-1 0,1 0,-1 0,4 6,49 115,-51-121,-2-12,-1-19,-2 21,1-1,0-1,0 1,0-1,1 1,0 0,0 0,1 0,0 0,0 0,0 0,1 1,-1 0,1-1,1 1,-1 1,1-1,0 1,0-1,0 2,0-1,1 0,0 1,-1 0,1 0,0 1,1 0,-1 0,0 0,1 1,-1 0,13-1,101 4,17-2,-135 0,0 0,1-1,-1 1,0 0,0-1,0 0,0 1,0-1,0 0,0 0,0 0,0 0,0 0,0-1,0 1,-1-1,1 1,-1-1,1 1,-1-1,0 0,1 0,-1 0,0 0,2-4,-1-1,-1 0,1-1,-1 1,0-1,-1 1,0-11,-1-5</inkml:trace>
  <inkml:trace contextRef="#ctx0" brushRef="#br0" timeOffset="22923.26">4674 0,'0'1,"-1"0,1-1,0 1,0 0,-1-1,1 1,0 0,0 0,0-1,0 1,0 0,0 0,0-1,0 1,0 0,0 0,0-1,1 1,-1 0,0-1,0 1,1 1,10 19,-7-13,2 4,0 1,1-1,1 0,0-1,16 19,-19-25,0-1,0 0,0 0,1 0,0-1,0 0,0 0,0 0,0-1,0 1,1-2,-1 1,1-1,8 1,-7-1,1-1,0 0,0 0,0-1,0 0,-1 0,1-1,0-1,-1 1,0-1,1 0,-1-1,-1 0,1-1,0 1,7-8,-11 9,0 0,1 1,-1-1,1 1,-1 0,1 0,0 1,-1-1,1 1,0 0,0 0,0 1,0-1,0 1,0 0,0 1,0-1,0 1,0 0,7 2,-6 0,0-1,-1 1,1 0,0 0,-1 1,0 0,0 0,0 0,0 0,-1 1,1 0,-1 0,-1 0,1 0,4 9,23 55,-31-69,0 1,0-1,0 0,0 0,0 0,0 0,0 0,0 0,1 0,-1 1,0-1,0 0,0 0,0 0,0 0,1 0,-1 0,0 0,0 0,0 0,0 0,0 0,1 0,-1 0,0 0,0 0,0 0,0 0,0 0,1 0,-1 0,0 0,0 0,0 0,0 0,0 0,1 0,-1 0,0 0,0-1,8-6,8-19,-8 14,-2 2,2 1,-1 1,1-1,0 2,1-1,16-11,-18 15,0 0,0 1,0 0,0 0,1 1,-1 0,1 0,-1 0,1 1,-1 0,10 1,-5 0,14 0,30-3,-47 2,0-1,0 0,0 0,-1-1,1 0,-1-1,11-5,23-13,-23 1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0T09:35:11.462"/>
    </inkml:context>
    <inkml:brush xml:id="br0">
      <inkml:brushProperty name="width" value="0.025" units="cm"/>
      <inkml:brushProperty name="height" value="0.025" units="cm"/>
      <inkml:brushProperty name="color" value="#F6630D"/>
      <inkml:brushProperty name="ignorePressure" value="1"/>
    </inkml:brush>
  </inkml:definitions>
  <inkml:trace contextRef="#ctx0" brushRef="#br0">125 1625,'40'-32,"-29"24,-1-1,13-11,94-90,-89 78,-20 22,1-1,0 1,0 1,18-14,-21 20,0 0,1 0,-1 1,11-4,10-3,12-6,1 1,1 2,0 1,49-5,-4 6,99 0,-62 9,104 3,-214-1,0 1,0 1,0 0,-1 0,17 8,58 31,-16-7,-30-14,-1 2,-1 1,46 39,10 5,-20-25,-25-15,70 51,20 12,-102-69,0 2,-1 1,-2 1,-1 2,56 59,-67-64,0-1,37 26,5 5,-36-27</inkml:trace>
  <inkml:trace contextRef="#ctx0" brushRef="#br0" timeOffset="1">143 1342,'1'0,"1"-1,-1 1,0-1,0 0,0 0,1 1,-1-1,0 0,0 0,0 0,0 0,-1 0,1 0,0 0,0-1,0 0,2-2,27-42,8-10,97-98,-77 90,122-147,-152 178,0 1,66-54,-45 50,60-32,-52 34,-40 26,1 0,-1 1,1 1,1 1,-1 0,28-2,-16 1,35-10,97-35,-64 7,-12 11,-60 22,0 1,1 1,0 1,0 1,56-5,252 11,-161 2,-144 0,-1 1,54 10,-66-8,1 0,-1 2,0 0,-1 1,30 16,6 7,0-2,95 35,-53-26,99 34,-89-33,-41-14,-17-7,177 70,-196-72,0 1,38 31,24 16,-33-32,-28-17,0 2,36 29,-48-34,-1 0,20 9,24 17,2 10,-11-7,1-1,104 57,-119-76,64 48,3 2,-32-25,-3 3,-1 2,-3 4,89 95,-28-5,-91-108,38 53,-56-67</inkml:trace>
  <inkml:trace contextRef="#ctx0" brushRef="#br0" timeOffset="2">1 1713,'25'0,"0"-1,-1-1,26-5,-9-2,0 2,1 2,0 2,44 1,-74 4,0 0,0 1,-1 0,1 0,0 1,-1 1,0 0,19 12,80 63,-104-76,201 172,-165-139,-3 0,46 57,-12 7,-61-83,-6-6,-15-17,-3-7</inkml:trace>
  <inkml:trace contextRef="#ctx0" brushRef="#br0" timeOffset="3">90 1607,'67'-3,"69"-12,58-3,-143 18,120 2,-154 1,1 0,-1 2,0 0,0 1,0 1,-1 0,30 19,-27-15,-1-1,2 0,-1-2,1 0,21 4,23 5,11 3,-66-18,-1 0,1 1,-1 0,0 0,0 1,0 0,0 1,0 0,7 6,10 10,26 29,0 0,-44-44,-1-1,-1 1,1 0,-1 0,0 1,0 0,-1 0,0 0,0 0,0 1,-1-1,0 1,1 8,0-4,0 0,1-1,11 21,8 20,-21-41</inkml:trace>
  <inkml:trace contextRef="#ctx0" brushRef="#br0" timeOffset="4">319 1607,'5'0,"-1"-1,0 0,1 0,-1 0,1 0,6-4,10-2,26-5,1 3,0 2,0 2,56 1,-33 4,-35-1,1 2,56 7,-54-2,-29-5,1 0,-1 1,0 0,0 1,0 0,0 1,0 0,0 0,15 10,2 5,-2 1,0 1,-2 1,29 33,-51-54,145 187,-126-160,-2 2,-1 0,-1 1,21 61,-31-71</inkml:trace>
  <inkml:trace contextRef="#ctx0" brushRef="#br0" timeOffset="5">125 1748,'0'0,"0"-1,1 0,-1 1,0-1,0 1,1-1,-1 0,1 1,-1-1,0 1,1-1,-1 1,1-1,-1 1,1-1,-1 1,1 0,0-1,-1 1,1 0,-1-1,1 1,0 0,-1 0,1 0,0 0,1-1,22-2,-20 3,259-3,-144 4,-110 0,0-1,1 1,-1 1,0 0,0 0,0 0,0 2,11 4,2 4,36 24,-37-22,100 55,-86-52,-1 2,63 47,-23-9,-45-37,-1 2,-2 1,38 41,-51-48</inkml:trace>
  <inkml:trace contextRef="#ctx0" brushRef="#br0" timeOffset="6">407 1642,'2'-2,"1"1,-1-1,1 0,0 1,0 0,-1 0,1-1,0 2,0-1,0 0,6 0,37-1,-30 2,404 0,-401 1,0 0,0 2,-1 0,1 1,0 0,24 11,-8 0,-1 1,41 27,-61-36,0 0,0-1,19 6,27 12,-50-18,0 0,-1 1,0 0,0 0,11 13,35 46,-33-35,25 48,-29-45,29 38,-18-36,-16-21</inkml:trace>
  <inkml:trace contextRef="#ctx0" brushRef="#br0" timeOffset="7">354 1413,'22'-1,"1"-2,-1 0,-1-2,35-11,2 0,0 5,1 3,-1 2,105 4,-63 1,68 3,-119 4,0 2,51 16,-26-6,164 47,-148-38,155 45,-234-67,-1 0,1 0,-1 1,0 0,-1 1,0 0,10 10,13 9,2-1,1-1,68 33,-57-32,-2 2,74 58,-67-46,68 39,-92-61,0 1,-1 1,43 41,-38-30</inkml:trace>
  <inkml:trace contextRef="#ctx0" brushRef="#br0" timeOffset="8">566 1272,'64'0,"348"11,-133-4,-235-7,6 4,1 2,-1 1,64 20,-104-25,271 56,-199-41,-57-11,0 0,0-2,32 2,-49-7,-1 1,1 0,0 1,0 0,-1 0,1 1,0 0,-1 0,0 1,1 0,-1 0,11 7,31 21,-29-20,0 1,-1 1,-1 1,0 0,21 22,-20-16,0-2,35 25,0 1,-26-21,1-1,52 30,-70-46,-1 0,0 0,-1 1,0 1,0 0,0 0,-1 1,0 0,-1 0,0 0,0 1,-1 0,-1 1,1-1,5 21,3 7,1-1,22 39,-21-49</inkml:trace>
  <inkml:trace contextRef="#ctx0" brushRef="#br0" timeOffset="9">513 1007,'2'2,"-1"-1,1 0,0 0,0 0,0 0,0 0,0 0,0 0,0-1,0 1,0-1,1 0,-1 1,0-1,0 0,0 0,1 0,-1-1,2 0,43-11,-42 10,63-23,-21 7,74-17,-87 26,1-1,42-20,-41 15,-21 11,0 0,1 0,-1 1,32-1,10-1,244-41,-211 32,0 4,132 3,-40 6,207 6,-338-2,-1 3,1 2,-1 3,-1 1,0 3,48 21,187 68,-67-28,-160-50,-1 2,81 57,-124-77,73 46,153 109,-137-84,-46-38,76 74,-122-105,0 1,0 1,-1-1,-1 1,0 1,0 0,-2 0,1 0,-2 1,0 0,7 27,-5-4,-1-4,2 0,11 32,-10-47,0-1,1 0,1 0,24 27,-12-15,-5-6</inkml:trace>
  <inkml:trace contextRef="#ctx0" brushRef="#br0" timeOffset="10">337 584,'50'1,"0"1,0 3,-1 2,75 20,-11 2,41 12,-78-14,0 3,81 46,-38-24,-52-25,231 109,40 9,-28-47,-194-65,-67-16,55 27,-57-23,60 19,-63-27,159 51,-164-49,-1 2,-1 2,42 27,16 20,39 25,-78-56,-1 1,-2 3,-2 3,65 65,-86-73,59 66,-71-79,-1-3</inkml:trace>
  <inkml:trace contextRef="#ctx0" brushRef="#br0" timeOffset="11">707 937,'48'0,"0"-2,0-3,0-1,93-26,49-29,-183 58,39-14,0 2,1 2,66-10,406-60,-359 58,-95 16,3 3,122 4,-97 4,1666-2,-1636 4,190 30,-130 0,22 4,-154-29,-1 3,0 2,-1 2,-1 3,77 40,211 149,-291-179,54 26,-79-44,-1 1,24 19,-25-18,-1-1,36 19,-17-12,63 45,-3-2,-72-46,-1 1,41 38,-14-10,42 29,-54-44</inkml:trace>
  <inkml:trace contextRef="#ctx0" brushRef="#br0" timeOffset="12">19 1290,'2'0,"0"-1,1 0,-1 0,0 0,0 0,0 0,0-1,0 1,0-1,-1 1,1-1,0 0,-1 1,1-1,1-3,3-2,25-26,2 1,1 2,1 1,65-40,167-102,18-10,205-81,-366 208,188-57,-249 94,-31 10,0-2,57-24,-53 16,0 3,1 1,42-9,119-15,-120 28,-35 4,46-10,2-4,185-15,-164 17,-76 10,51-3,348 8,-212 4,-206-2,179 5,-157-2,0 2,75 20,256 107,235 88,-583-211,0 0,-1 2,-1 0,33 24,38 22,6-12,49 27,-127-61,0 2,-1 0,0 1,-1 0,20 23,167 214,-185-228,1-1,1 0,0-2,44 32,-39-32,-1 0,-1 2,36 42,-46-49,1 1,0-2,1 0,25 16,-17-12,31 29,-33-28,0 0,2-1,27 16,-38-26,17 14,-1 2,-1 0,38 46,39 64,-2-2,-82-109</inkml:trace>
  <inkml:trace contextRef="#ctx0" brushRef="#br0" timeOffset="13">654 1007,'2'1,"0"0,0 0,1-1,-1 1,0-1,0 1,0-1,1 0,-1 0,0 0,0 0,1-1,3 0,29-11,-25 8,87-38,36-13,-119 51,0 0,0 1,0 0,1 1,14 0,74 4,-38 0,1429 0,-809-3,-202 26,-193 17,-266-36,0 2,40 18,2 2,161 70,-9 19,-209-112,120 71,51 27,-132-77,-2 2,71 56,74 81,-178-152,-1-4,0-1,0 1,1-2,0 0,1 0,17 5,-13-5,1 2,25 15,6 12,55 53,-69-57,-12-11</inkml:trace>
  <inkml:trace contextRef="#ctx0" brushRef="#br0" timeOffset="14">866 26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7</TotalTime>
  <Pages>3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88</cp:revision>
  <dcterms:created xsi:type="dcterms:W3CDTF">2021-10-11T22:48:00Z</dcterms:created>
  <dcterms:modified xsi:type="dcterms:W3CDTF">2021-12-20T09:39:00Z</dcterms:modified>
</cp:coreProperties>
</file>